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63EAB10" w14:textId="2EBF7566" w:rsidR="00C0646E" w:rsidRDefault="00C0646E" w:rsidP="00907818">
      <w:pPr>
        <w:pStyle w:val="Title"/>
        <w:jc w:val="left"/>
        <w:rPr>
          <w:rFonts w:ascii="Arial" w:hAnsi="Arial" w:cs="Arial"/>
          <w:sz w:val="24"/>
        </w:rPr>
      </w:pPr>
    </w:p>
    <w:p w14:paraId="1A2EC862" w14:textId="6C9710DF" w:rsidR="00E55270" w:rsidRPr="00321F2A" w:rsidRDefault="00E55270">
      <w:pPr>
        <w:pStyle w:val="Title"/>
        <w:rPr>
          <w:rFonts w:ascii="Arial" w:hAnsi="Arial" w:cs="Arial"/>
          <w:sz w:val="24"/>
        </w:rPr>
      </w:pPr>
      <w:r w:rsidRPr="00321F2A">
        <w:rPr>
          <w:rFonts w:ascii="Arial" w:hAnsi="Arial" w:cs="Arial"/>
          <w:sz w:val="24"/>
        </w:rPr>
        <w:t xml:space="preserve">EDIT </w:t>
      </w:r>
      <w:r w:rsidR="00861CBB" w:rsidRPr="00321F2A">
        <w:rPr>
          <w:rFonts w:ascii="Arial" w:hAnsi="Arial" w:cs="Arial"/>
          <w:sz w:val="24"/>
        </w:rPr>
        <w:fldChar w:fldCharType="begin"/>
      </w:r>
      <w:r w:rsidRPr="00321F2A">
        <w:rPr>
          <w:rFonts w:ascii="Arial" w:hAnsi="Arial" w:cs="Arial"/>
          <w:sz w:val="24"/>
        </w:rPr>
        <w:instrText xml:space="preserve"> SEQ CHAPTER \h \r 1</w:instrText>
      </w:r>
      <w:r w:rsidR="00861CBB" w:rsidRPr="00321F2A">
        <w:rPr>
          <w:rFonts w:ascii="Arial" w:hAnsi="Arial" w:cs="Arial"/>
          <w:sz w:val="24"/>
        </w:rPr>
        <w:fldChar w:fldCharType="end"/>
      </w:r>
      <w:r w:rsidRPr="00321F2A">
        <w:rPr>
          <w:rFonts w:ascii="Arial" w:hAnsi="Arial" w:cs="Arial"/>
          <w:sz w:val="24"/>
        </w:rPr>
        <w:t>IMPLEMENTATION SCHEDULE</w:t>
      </w:r>
    </w:p>
    <w:p w14:paraId="1A2EC863" w14:textId="77777777" w:rsidR="00E55270" w:rsidRPr="00321F2A" w:rsidRDefault="00E55270">
      <w:pPr>
        <w:rPr>
          <w:rFonts w:ascii="Arial" w:hAnsi="Arial" w:cs="Arial"/>
        </w:rPr>
      </w:pPr>
    </w:p>
    <w:p w14:paraId="1A2EC864" w14:textId="648D3437" w:rsidR="00E55270" w:rsidRDefault="00E55270">
      <w:pPr>
        <w:rPr>
          <w:rFonts w:ascii="Arial" w:hAnsi="Arial" w:cs="Arial"/>
          <w:sz w:val="20"/>
          <w:szCs w:val="20"/>
        </w:rPr>
      </w:pPr>
      <w:r w:rsidRPr="00321F2A">
        <w:rPr>
          <w:rFonts w:ascii="Arial" w:hAnsi="Arial" w:cs="Arial"/>
          <w:sz w:val="20"/>
          <w:szCs w:val="20"/>
        </w:rPr>
        <w:t xml:space="preserve">Clinical edits are designed to enhance patient care and optimize the use of program funds through </w:t>
      </w:r>
      <w:r w:rsidR="00241B4C" w:rsidRPr="00321F2A">
        <w:rPr>
          <w:rFonts w:ascii="Arial" w:hAnsi="Arial" w:cs="Arial"/>
          <w:sz w:val="20"/>
          <w:szCs w:val="20"/>
        </w:rPr>
        <w:t xml:space="preserve">the </w:t>
      </w:r>
      <w:r w:rsidRPr="00321F2A">
        <w:rPr>
          <w:rFonts w:ascii="Arial" w:hAnsi="Arial" w:cs="Arial"/>
          <w:noProof/>
          <w:sz w:val="20"/>
          <w:szCs w:val="20"/>
        </w:rPr>
        <w:t>therapeutically</w:t>
      </w:r>
      <w:r w:rsidRPr="00321F2A">
        <w:rPr>
          <w:rFonts w:ascii="Arial" w:hAnsi="Arial" w:cs="Arial"/>
          <w:sz w:val="20"/>
          <w:szCs w:val="20"/>
        </w:rPr>
        <w:t xml:space="preserve"> prudent use of pharmaceuticals</w:t>
      </w:r>
      <w:r w:rsidR="00341E72" w:rsidRPr="00321F2A">
        <w:rPr>
          <w:rFonts w:ascii="Arial" w:hAnsi="Arial" w:cs="Arial"/>
          <w:sz w:val="20"/>
          <w:szCs w:val="20"/>
        </w:rPr>
        <w:t xml:space="preserve">. </w:t>
      </w:r>
      <w:r w:rsidRPr="00321F2A">
        <w:rPr>
          <w:rFonts w:ascii="Arial" w:hAnsi="Arial" w:cs="Arial"/>
          <w:sz w:val="20"/>
          <w:szCs w:val="20"/>
        </w:rPr>
        <w:t>Point-of-service pharmacy claims will be routed through an automated computer system to apply edits specifically designed to assure effective drug utilization</w:t>
      </w:r>
      <w:r w:rsidR="00341E72" w:rsidRPr="00321F2A">
        <w:rPr>
          <w:rFonts w:ascii="Arial" w:hAnsi="Arial" w:cs="Arial"/>
          <w:sz w:val="20"/>
          <w:szCs w:val="20"/>
        </w:rPr>
        <w:t xml:space="preserve">. </w:t>
      </w:r>
      <w:r w:rsidRPr="00321F2A">
        <w:rPr>
          <w:rFonts w:ascii="Arial" w:hAnsi="Arial" w:cs="Arial"/>
          <w:sz w:val="20"/>
          <w:szCs w:val="20"/>
        </w:rPr>
        <w:t xml:space="preserve">The edits are based on evidence-based clinical criteria and available nationally recognized peer-reviewed information. Through the clinical </w:t>
      </w:r>
      <w:r w:rsidRPr="00321F2A">
        <w:rPr>
          <w:rFonts w:ascii="Arial" w:hAnsi="Arial" w:cs="Arial"/>
          <w:noProof/>
          <w:sz w:val="20"/>
          <w:szCs w:val="20"/>
        </w:rPr>
        <w:t>edit</w:t>
      </w:r>
      <w:r w:rsidRPr="00321F2A">
        <w:rPr>
          <w:rFonts w:ascii="Arial" w:hAnsi="Arial" w:cs="Arial"/>
          <w:sz w:val="20"/>
          <w:szCs w:val="20"/>
        </w:rPr>
        <w:t xml:space="preserve"> </w:t>
      </w:r>
      <w:r w:rsidR="003D1F8F" w:rsidRPr="00321F2A">
        <w:rPr>
          <w:rFonts w:ascii="Arial" w:hAnsi="Arial" w:cs="Arial"/>
          <w:sz w:val="20"/>
          <w:szCs w:val="20"/>
        </w:rPr>
        <w:t>process,</w:t>
      </w:r>
      <w:r w:rsidRPr="00321F2A">
        <w:rPr>
          <w:rFonts w:ascii="Arial" w:hAnsi="Arial" w:cs="Arial"/>
          <w:sz w:val="20"/>
          <w:szCs w:val="20"/>
        </w:rPr>
        <w:t xml:space="preserve"> therapy will automatically and transparently be approved for those patients who meet any of the system approval criteria</w:t>
      </w:r>
      <w:r w:rsidR="00341E72" w:rsidRPr="00321F2A">
        <w:rPr>
          <w:rFonts w:ascii="Arial" w:hAnsi="Arial" w:cs="Arial"/>
          <w:sz w:val="20"/>
          <w:szCs w:val="20"/>
        </w:rPr>
        <w:t xml:space="preserve">. </w:t>
      </w:r>
      <w:r w:rsidRPr="00321F2A">
        <w:rPr>
          <w:rFonts w:ascii="Arial" w:hAnsi="Arial" w:cs="Arial"/>
          <w:sz w:val="20"/>
          <w:szCs w:val="20"/>
        </w:rPr>
        <w:t xml:space="preserve">For those </w:t>
      </w:r>
      <w:r w:rsidR="00D17E8B" w:rsidRPr="00321F2A">
        <w:rPr>
          <w:rFonts w:ascii="Arial" w:hAnsi="Arial" w:cs="Arial"/>
          <w:sz w:val="20"/>
          <w:szCs w:val="20"/>
        </w:rPr>
        <w:t>participants</w:t>
      </w:r>
      <w:r w:rsidRPr="00321F2A">
        <w:rPr>
          <w:rFonts w:ascii="Arial" w:hAnsi="Arial" w:cs="Arial"/>
          <w:sz w:val="20"/>
          <w:szCs w:val="20"/>
        </w:rPr>
        <w:t xml:space="preserve"> who do not meet the system approval criteria, therapy will require a call to the </w:t>
      </w:r>
      <w:r w:rsidR="00972345" w:rsidRPr="00321F2A">
        <w:rPr>
          <w:rFonts w:ascii="Arial" w:hAnsi="Arial" w:cs="Arial"/>
          <w:sz w:val="20"/>
          <w:szCs w:val="20"/>
        </w:rPr>
        <w:t xml:space="preserve">MO HealthNet </w:t>
      </w:r>
      <w:r w:rsidRPr="00321F2A">
        <w:rPr>
          <w:rFonts w:ascii="Arial" w:hAnsi="Arial" w:cs="Arial"/>
          <w:sz w:val="20"/>
          <w:szCs w:val="20"/>
        </w:rPr>
        <w:t xml:space="preserve">Drug Prior Authorization hotline at </w:t>
      </w:r>
      <w:r w:rsidRPr="00321F2A">
        <w:rPr>
          <w:rFonts w:ascii="Arial" w:hAnsi="Arial" w:cs="Arial"/>
          <w:b/>
          <w:sz w:val="20"/>
          <w:szCs w:val="20"/>
        </w:rPr>
        <w:t xml:space="preserve">(800) 392-8030 </w:t>
      </w:r>
      <w:r w:rsidRPr="00321F2A">
        <w:rPr>
          <w:rFonts w:ascii="Arial" w:hAnsi="Arial" w:cs="Arial"/>
          <w:sz w:val="20"/>
          <w:szCs w:val="20"/>
        </w:rPr>
        <w:t>to initiate a review and potentially authorize claims</w:t>
      </w:r>
      <w:r w:rsidR="00341E72" w:rsidRPr="00321F2A">
        <w:rPr>
          <w:rFonts w:ascii="Arial" w:hAnsi="Arial" w:cs="Arial"/>
          <w:sz w:val="20"/>
          <w:szCs w:val="20"/>
        </w:rPr>
        <w:t xml:space="preserve">. </w:t>
      </w:r>
      <w:r w:rsidR="00972345" w:rsidRPr="00321F2A">
        <w:rPr>
          <w:rFonts w:ascii="Arial" w:hAnsi="Arial" w:cs="Arial"/>
          <w:sz w:val="20"/>
          <w:szCs w:val="20"/>
        </w:rPr>
        <w:t>MO HealthNet</w:t>
      </w:r>
      <w:r w:rsidRPr="00321F2A">
        <w:rPr>
          <w:rFonts w:ascii="Arial" w:hAnsi="Arial" w:cs="Arial"/>
          <w:sz w:val="20"/>
          <w:szCs w:val="20"/>
        </w:rPr>
        <w:t xml:space="preserve"> will use the clinical edit program software to implement a state specific Preferred Drug List</w:t>
      </w:r>
      <w:r w:rsidR="00121895" w:rsidRPr="00321F2A">
        <w:rPr>
          <w:rFonts w:ascii="Arial" w:hAnsi="Arial" w:cs="Arial"/>
          <w:sz w:val="20"/>
          <w:szCs w:val="20"/>
        </w:rPr>
        <w:t xml:space="preserve"> (PDL)</w:t>
      </w:r>
      <w:r w:rsidRPr="00321F2A">
        <w:rPr>
          <w:rFonts w:ascii="Arial" w:hAnsi="Arial" w:cs="Arial"/>
          <w:sz w:val="20"/>
          <w:szCs w:val="20"/>
        </w:rPr>
        <w:t>.</w:t>
      </w:r>
    </w:p>
    <w:p w14:paraId="19B5A7E9" w14:textId="77777777" w:rsidR="00F505DD" w:rsidRDefault="00F505DD">
      <w:pPr>
        <w:rPr>
          <w:rFonts w:ascii="Arial" w:hAnsi="Arial" w:cs="Arial"/>
          <w:sz w:val="20"/>
          <w:szCs w:val="20"/>
        </w:rPr>
      </w:pPr>
    </w:p>
    <w:tbl>
      <w:tblPr>
        <w:tblW w:w="9705" w:type="dxa"/>
        <w:tblLook w:val="04A0" w:firstRow="1" w:lastRow="0" w:firstColumn="1" w:lastColumn="0" w:noHBand="0" w:noVBand="1"/>
      </w:tblPr>
      <w:tblGrid>
        <w:gridCol w:w="8265"/>
        <w:gridCol w:w="1440"/>
      </w:tblGrid>
      <w:tr w:rsidR="00227F2C" w14:paraId="03DE4BB4" w14:textId="77777777" w:rsidTr="35A2DA27">
        <w:trPr>
          <w:trHeight w:val="20"/>
          <w:tblHeader/>
        </w:trPr>
        <w:tc>
          <w:tcPr>
            <w:tcW w:w="8265" w:type="dxa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FABF8F" w:themeFill="accent6" w:themeFillTint="99"/>
            <w:vAlign w:val="center"/>
            <w:hideMark/>
          </w:tcPr>
          <w:p w14:paraId="131E350F" w14:textId="77777777" w:rsidR="00227F2C" w:rsidRDefault="00227F2C">
            <w:pP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Scheduled Therapeutic Class/Drug Product Edits</w:t>
            </w:r>
          </w:p>
        </w:tc>
        <w:tc>
          <w:tcPr>
            <w:tcW w:w="1440" w:type="dxa"/>
            <w:tcBorders>
              <w:top w:val="single" w:sz="12" w:space="0" w:color="auto"/>
              <w:left w:val="nil"/>
              <w:bottom w:val="single" w:sz="8" w:space="0" w:color="auto"/>
              <w:right w:val="single" w:sz="12" w:space="0" w:color="auto"/>
            </w:tcBorders>
            <w:shd w:val="clear" w:color="auto" w:fill="FABF8F" w:themeFill="accent6" w:themeFillTint="99"/>
            <w:vAlign w:val="center"/>
            <w:hideMark/>
          </w:tcPr>
          <w:p w14:paraId="08E63DD2" w14:textId="77777777" w:rsidR="00227F2C" w:rsidRDefault="00227F2C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Effective Date</w:t>
            </w:r>
          </w:p>
        </w:tc>
      </w:tr>
      <w:tr w:rsidR="0090228E" w14:paraId="3464DF34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0ACF2B27" w14:textId="77777777" w:rsidR="0090228E" w:rsidRDefault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cne &amp; Rosacea – Select Topical Agents Step Therapy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8B72074" w14:textId="77777777" w:rsidR="0090228E" w:rsidRDefault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8/20/2026</w:t>
            </w:r>
          </w:p>
        </w:tc>
      </w:tr>
      <w:tr w:rsidR="0090228E" w14:paraId="49B41839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1CD3984C" w14:textId="77777777" w:rsidR="0090228E" w:rsidRDefault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ntifungals, Systemic Clini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C865D3E" w14:textId="77777777" w:rsidR="0090228E" w:rsidRDefault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8/20/2026</w:t>
            </w:r>
          </w:p>
        </w:tc>
      </w:tr>
      <w:tr w:rsidR="0090228E" w14:paraId="2492244B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1D12108F" w14:textId="77777777" w:rsidR="0090228E" w:rsidRDefault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Cobenfy Clinical Edit (NEW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9120D39" w14:textId="77777777" w:rsidR="0090228E" w:rsidRDefault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8/20/2026</w:t>
            </w:r>
          </w:p>
        </w:tc>
      </w:tr>
      <w:tr w:rsidR="0090228E" w14:paraId="47556195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158709E5" w14:textId="7A10F8CA" w:rsidR="0090228E" w:rsidRDefault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5B0AF66A">
              <w:rPr>
                <w:rFonts w:ascii="Arial" w:hAnsi="Arial" w:cs="Arial"/>
                <w:color w:val="000000" w:themeColor="text1"/>
                <w:sz w:val="20"/>
                <w:szCs w:val="20"/>
              </w:rPr>
              <w:t>Cough</w:t>
            </w:r>
            <w:r w:rsidR="0C389547" w:rsidRPr="5B0AF66A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and </w:t>
            </w:r>
            <w:r w:rsidRPr="5B0AF66A">
              <w:rPr>
                <w:rFonts w:ascii="Arial" w:hAnsi="Arial" w:cs="Arial"/>
                <w:color w:val="000000" w:themeColor="text1"/>
                <w:sz w:val="20"/>
                <w:szCs w:val="20"/>
              </w:rPr>
              <w:t>Cold Preparations Fis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89355F4" w14:textId="77777777" w:rsidR="0090228E" w:rsidRDefault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8/20/2026</w:t>
            </w:r>
          </w:p>
        </w:tc>
      </w:tr>
      <w:tr w:rsidR="0090228E" w14:paraId="01AE0C9B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318D795B" w14:textId="77777777" w:rsidR="0090228E" w:rsidRDefault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Fabry Disease Clini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B7564F0" w14:textId="77777777" w:rsidR="0090228E" w:rsidRDefault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8/20/2026</w:t>
            </w:r>
          </w:p>
        </w:tc>
      </w:tr>
      <w:tr w:rsidR="0090228E" w14:paraId="111861A2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0D263961" w14:textId="77777777" w:rsidR="0090228E" w:rsidRDefault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Forzinity Clinical Edit (NEW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E73F205" w14:textId="77777777" w:rsidR="0090228E" w:rsidRDefault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8/20/2026</w:t>
            </w:r>
          </w:p>
        </w:tc>
      </w:tr>
      <w:tr w:rsidR="0090228E" w14:paraId="1A041514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6F663471" w14:textId="77777777" w:rsidR="0090228E" w:rsidRDefault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Givlaari Clini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EF6B82B" w14:textId="77777777" w:rsidR="0090228E" w:rsidRDefault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8/20/2026</w:t>
            </w:r>
          </w:p>
        </w:tc>
      </w:tr>
      <w:tr w:rsidR="0090228E" w14:paraId="5CFBF5F9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29A9505F" w14:textId="77777777" w:rsidR="0090228E" w:rsidRDefault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Imcivree Clini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F7D1783" w14:textId="77777777" w:rsidR="0090228E" w:rsidRDefault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8/20/2026</w:t>
            </w:r>
          </w:p>
        </w:tc>
      </w:tr>
      <w:tr w:rsidR="0090228E" w14:paraId="37C8411D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49183530" w14:textId="77777777" w:rsidR="0090228E" w:rsidRDefault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Isturisa Clini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0BD4336" w14:textId="77777777" w:rsidR="0090228E" w:rsidRDefault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8/20/2026</w:t>
            </w:r>
          </w:p>
        </w:tc>
      </w:tr>
      <w:tr w:rsidR="0090228E" w14:paraId="56EA5A03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1876CEDA" w14:textId="77777777" w:rsidR="0090228E" w:rsidRDefault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Kebilidi Clinical Edit (NEW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0EA4874" w14:textId="77777777" w:rsidR="0090228E" w:rsidRDefault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8/20/2026</w:t>
            </w:r>
          </w:p>
        </w:tc>
      </w:tr>
      <w:tr w:rsidR="0090228E" w14:paraId="1C189C89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778C170D" w14:textId="77777777" w:rsidR="0090228E" w:rsidRDefault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Lenmeldy Clini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45D587D" w14:textId="77777777" w:rsidR="0090228E" w:rsidRDefault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8/20/2026</w:t>
            </w:r>
          </w:p>
        </w:tc>
      </w:tr>
      <w:tr w:rsidR="0090228E" w14:paraId="1D91E74B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773A0789" w14:textId="77777777" w:rsidR="0090228E" w:rsidRDefault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Megestrol Acetate Clini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84015D3" w14:textId="77777777" w:rsidR="0090228E" w:rsidRDefault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8/20/2026</w:t>
            </w:r>
          </w:p>
        </w:tc>
      </w:tr>
      <w:tr w:rsidR="0090228E" w14:paraId="57124335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0162DF19" w14:textId="77777777" w:rsidR="0090228E" w:rsidRDefault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Nulibry Clini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915740F" w14:textId="77777777" w:rsidR="0090228E" w:rsidRDefault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8/20/2026</w:t>
            </w:r>
          </w:p>
        </w:tc>
      </w:tr>
      <w:tr w:rsidR="0090228E" w14:paraId="320A4769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72A932CD" w14:textId="77777777" w:rsidR="0090228E" w:rsidRDefault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Oxervate Clini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00EC78D" w14:textId="77777777" w:rsidR="0090228E" w:rsidRDefault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8/20/2026</w:t>
            </w:r>
          </w:p>
        </w:tc>
      </w:tr>
      <w:tr w:rsidR="35A2DA27" w14:paraId="6DFC557D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3581877E" w14:textId="55A942D1" w:rsidR="080C4CF4" w:rsidRDefault="080C4CF4" w:rsidP="35A2DA27">
            <w:r w:rsidRPr="35A2DA27">
              <w:rPr>
                <w:rFonts w:ascii="Arial" w:hAnsi="Arial" w:cs="Arial"/>
                <w:color w:val="000000" w:themeColor="text1"/>
                <w:sz w:val="20"/>
                <w:szCs w:val="20"/>
              </w:rPr>
              <w:t>Papzimeos Clinical Edit (NEW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3D37EED" w14:textId="1A1FA835" w:rsidR="080C4CF4" w:rsidRDefault="080C4CF4" w:rsidP="35A2DA27">
            <w:pPr>
              <w:jc w:val="center"/>
            </w:pPr>
            <w:r w:rsidRPr="35A2DA27">
              <w:rPr>
                <w:rFonts w:ascii="Arial" w:hAnsi="Arial" w:cs="Arial"/>
                <w:color w:val="000000" w:themeColor="text1"/>
                <w:sz w:val="20"/>
                <w:szCs w:val="20"/>
              </w:rPr>
              <w:t>8/20/2026</w:t>
            </w:r>
          </w:p>
        </w:tc>
      </w:tr>
      <w:tr w:rsidR="0090228E" w14:paraId="11AABD91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4F626328" w14:textId="77777777" w:rsidR="0090228E" w:rsidRDefault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Pompe Disease Clini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C82D179" w14:textId="77777777" w:rsidR="0090228E" w:rsidRDefault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8/20/2026</w:t>
            </w:r>
          </w:p>
        </w:tc>
      </w:tr>
      <w:tr w:rsidR="0090228E" w14:paraId="35866297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5E371667" w14:textId="77777777" w:rsidR="0090228E" w:rsidRDefault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Rethymic Clinical Edit (NEW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2634623" w14:textId="77777777" w:rsidR="0090228E" w:rsidRDefault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8/20/2026</w:t>
            </w:r>
          </w:p>
        </w:tc>
      </w:tr>
      <w:tr w:rsidR="0090228E" w14:paraId="5E52E357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7F810555" w14:textId="77777777" w:rsidR="0090228E" w:rsidRDefault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Voxzogo Clini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3B693DB" w14:textId="77777777" w:rsidR="0090228E" w:rsidRDefault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8/20/2026</w:t>
            </w:r>
          </w:p>
        </w:tc>
      </w:tr>
      <w:tr w:rsidR="0090228E" w14:paraId="48FC3314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5BBD0A3E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Zokinvy Clini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E3EC443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8/20/2026</w:t>
            </w:r>
          </w:p>
        </w:tc>
      </w:tr>
      <w:tr w:rsidR="0090228E" w14:paraId="103D3676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75EAAE71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ctinic Keratosis Agents, Topical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73325C8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7/9/2026</w:t>
            </w:r>
          </w:p>
        </w:tc>
      </w:tr>
      <w:tr w:rsidR="0090228E" w14:paraId="5BE941CC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175F0750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ndrogenic Agent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3A8559D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7/9/2026</w:t>
            </w:r>
          </w:p>
        </w:tc>
      </w:tr>
      <w:tr w:rsidR="0090228E" w14:paraId="258634C6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1E8E202E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ntibiotics, Inhaled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D753BDC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7/9/2026</w:t>
            </w:r>
          </w:p>
        </w:tc>
      </w:tr>
      <w:tr w:rsidR="0090228E" w14:paraId="696BB6F7" w14:textId="77777777" w:rsidTr="35A2DA27">
        <w:trPr>
          <w:trHeight w:val="30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28A35F35" w14:textId="7F252A40" w:rsidR="0090228E" w:rsidRDefault="19711BC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5B0AF66A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Anticholinergics, Long Acting Beta Adrenergic (LABA) Combinations PDL Edit </w:t>
            </w:r>
            <w:r w:rsidR="0090228E" w:rsidRPr="5B0AF66A">
              <w:rPr>
                <w:rFonts w:ascii="Arial" w:hAnsi="Arial" w:cs="Arial"/>
                <w:color w:val="000000" w:themeColor="text1"/>
                <w:sz w:val="20"/>
                <w:szCs w:val="20"/>
              </w:rPr>
              <w:t>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E882E7A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7/9/2026</w:t>
            </w:r>
          </w:p>
        </w:tc>
      </w:tr>
      <w:tr w:rsidR="0090228E" w14:paraId="06E4B294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645707DB" w14:textId="453D76B3" w:rsidR="0090228E" w:rsidRDefault="03109ABD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5B0AF66A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Anticholinergics, </w:t>
            </w:r>
            <w:proofErr w:type="gramStart"/>
            <w:r w:rsidRPr="5B0AF66A">
              <w:rPr>
                <w:rFonts w:ascii="Arial" w:hAnsi="Arial" w:cs="Arial"/>
                <w:color w:val="000000" w:themeColor="text1"/>
                <w:sz w:val="20"/>
                <w:szCs w:val="20"/>
              </w:rPr>
              <w:t>Long Acting</w:t>
            </w:r>
            <w:proofErr w:type="gramEnd"/>
            <w:r w:rsidRPr="5B0AF66A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Beta Adrenergics (LABA)/ Inhaled Corticosteroid (ICS) Combinations PDL Edit</w:t>
            </w:r>
            <w:r w:rsidR="0090228E" w:rsidRPr="5B0AF66A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9D54C80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7/9/2026</w:t>
            </w:r>
          </w:p>
        </w:tc>
      </w:tr>
      <w:tr w:rsidR="0090228E" w14:paraId="01A759B8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0EA396C9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nticholinergics, Long Acting Inhaled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4DC4748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7/9/2026</w:t>
            </w:r>
          </w:p>
        </w:tc>
      </w:tr>
      <w:tr w:rsidR="0090228E" w14:paraId="74ADB07E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0C29A30A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nticholinergics, Short Acting and Combinations Inhaled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4607D24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7/9/2026</w:t>
            </w:r>
          </w:p>
        </w:tc>
      </w:tr>
      <w:tr w:rsidR="0090228E" w14:paraId="6D184A36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4658D53C" w14:textId="76D54FAE" w:rsidR="0090228E" w:rsidRDefault="7294B94A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5B0AF66A">
              <w:rPr>
                <w:rFonts w:ascii="Arial" w:hAnsi="Arial" w:cs="Arial"/>
                <w:color w:val="000000" w:themeColor="text1"/>
                <w:sz w:val="20"/>
                <w:szCs w:val="20"/>
              </w:rPr>
              <w:t>Antifungals (Onychomycosis/Candidiasis), Oral PDL Edit</w:t>
            </w:r>
            <w:r w:rsidR="0090228E" w:rsidRPr="5B0AF66A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8F93FFA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7/9/2026</w:t>
            </w:r>
          </w:p>
        </w:tc>
      </w:tr>
      <w:tr w:rsidR="0090228E" w14:paraId="410A72CE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57E3E523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ntifungals, Topical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CDA62BA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7/9/2026</w:t>
            </w:r>
          </w:p>
        </w:tc>
      </w:tr>
      <w:tr w:rsidR="0090228E" w14:paraId="3DFD299C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48E31EA1" w14:textId="5EE158B6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5B0AF66A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Antihistamines </w:t>
            </w:r>
            <w:r w:rsidR="7DF60284" w:rsidRPr="5B0AF66A">
              <w:rPr>
                <w:rFonts w:ascii="Arial" w:hAnsi="Arial" w:cs="Arial"/>
                <w:color w:val="000000" w:themeColor="text1"/>
                <w:sz w:val="20"/>
                <w:szCs w:val="20"/>
              </w:rPr>
              <w:t>and</w:t>
            </w:r>
            <w:r w:rsidRPr="5B0AF66A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Antihistamine/Decongestant Combinations, 2nd Generation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C1ADF81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7/9/2026</w:t>
            </w:r>
          </w:p>
        </w:tc>
      </w:tr>
      <w:tr w:rsidR="0090228E" w14:paraId="5E1DFE37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34322608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ntihistamines, Intranasal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2E9CB04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7/9/2026</w:t>
            </w:r>
          </w:p>
        </w:tc>
      </w:tr>
      <w:tr w:rsidR="0090228E" w14:paraId="4B248A70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3FAE72CD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ntihistamines, Ophthalmic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27705C1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7/9/2026</w:t>
            </w:r>
          </w:p>
        </w:tc>
      </w:tr>
      <w:tr w:rsidR="0090228E" w14:paraId="18267C82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53DFD5E9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ntiparasitics, Topical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D1E22B6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7/9/2026</w:t>
            </w:r>
          </w:p>
        </w:tc>
      </w:tr>
      <w:tr w:rsidR="0090228E" w14:paraId="4F46AC47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17833948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5B0AF66A">
              <w:rPr>
                <w:rFonts w:ascii="Arial" w:hAnsi="Arial" w:cs="Arial"/>
                <w:color w:val="000000" w:themeColor="text1"/>
                <w:sz w:val="20"/>
                <w:szCs w:val="20"/>
              </w:rPr>
              <w:t>Antivirals, Herpes Oral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0393F86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7/9/2026</w:t>
            </w:r>
          </w:p>
        </w:tc>
      </w:tr>
      <w:tr w:rsidR="08C5F6F0" w14:paraId="2B348394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6C4D21BB" w14:textId="625A8EB7" w:rsidR="0090228E" w:rsidRDefault="0090228E" w:rsidP="08C5F6F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8C5F6F0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Antivirals, </w:t>
            </w:r>
            <w:r w:rsidR="02EDFAF0" w:rsidRPr="08C5F6F0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Topical, </w:t>
            </w:r>
            <w:r w:rsidRPr="08C5F6F0">
              <w:rPr>
                <w:rFonts w:ascii="Arial" w:hAnsi="Arial" w:cs="Arial"/>
                <w:color w:val="000000" w:themeColor="text1"/>
                <w:sz w:val="20"/>
                <w:szCs w:val="20"/>
              </w:rPr>
              <w:t>Herpes Labiali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EE5A48B" w14:textId="77777777" w:rsidR="0090228E" w:rsidRDefault="0090228E" w:rsidP="08C5F6F0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8C5F6F0">
              <w:rPr>
                <w:rFonts w:ascii="Arial" w:hAnsi="Arial" w:cs="Arial"/>
                <w:color w:val="000000" w:themeColor="text1"/>
                <w:sz w:val="20"/>
                <w:szCs w:val="20"/>
              </w:rPr>
              <w:t>7/9/2026</w:t>
            </w:r>
          </w:p>
        </w:tc>
      </w:tr>
      <w:tr w:rsidR="0090228E" w14:paraId="3BB6866C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654C0D43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ntivirals, Topical, Molluscum Contagiosum PDL Edit (NEW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1A5ABA4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7/9/2026</w:t>
            </w:r>
          </w:p>
        </w:tc>
      </w:tr>
      <w:tr w:rsidR="0090228E" w14:paraId="56C98178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644FC0E3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Benzoyl Peroxide/Antibiotic Combination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2A7B4A1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7/9/2026</w:t>
            </w:r>
          </w:p>
        </w:tc>
      </w:tr>
      <w:tr w:rsidR="0090228E" w14:paraId="13D8A257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0B78B18A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Beta Adrenergic Agents, Long Acting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03F9F8D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7/9/2026</w:t>
            </w:r>
          </w:p>
        </w:tc>
      </w:tr>
      <w:tr w:rsidR="0090228E" w14:paraId="30C986F7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78D8AD55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Beta Adrenergic Agents, Nebulized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B7E8BE4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7/9/2026</w:t>
            </w:r>
          </w:p>
        </w:tc>
      </w:tr>
      <w:tr w:rsidR="0090228E" w14:paraId="54092EDC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3E4B831A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Beta Adrenergic Agents, Short Acting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1F16052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7/9/2026</w:t>
            </w:r>
          </w:p>
        </w:tc>
      </w:tr>
      <w:tr w:rsidR="0090228E" w14:paraId="7DE3DAE3" w14:textId="77777777" w:rsidTr="35A2DA27">
        <w:trPr>
          <w:trHeight w:val="30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7F579E89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lastRenderedPageBreak/>
              <w:t>Corticosteroids &amp; Rhinitis Agents, Intranasal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F69EE32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7/9/2026</w:t>
            </w:r>
          </w:p>
        </w:tc>
      </w:tr>
      <w:tr w:rsidR="0090228E" w14:paraId="52AFAC3C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295137CB" w14:textId="1595A4DA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5B0AF66A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Corticosteroids, Ophthalmic </w:t>
            </w:r>
            <w:r w:rsidR="48134586" w:rsidRPr="5B0AF66A">
              <w:rPr>
                <w:rFonts w:ascii="Arial" w:hAnsi="Arial" w:cs="Arial"/>
                <w:color w:val="000000" w:themeColor="text1"/>
                <w:sz w:val="20"/>
                <w:szCs w:val="20"/>
              </w:rPr>
              <w:t>“</w:t>
            </w:r>
            <w:r w:rsidRPr="5B0AF66A">
              <w:rPr>
                <w:rFonts w:ascii="Arial" w:hAnsi="Arial" w:cs="Arial"/>
                <w:color w:val="000000" w:themeColor="text1"/>
                <w:sz w:val="20"/>
                <w:szCs w:val="20"/>
              </w:rPr>
              <w:t>Soft</w:t>
            </w:r>
            <w:r w:rsidR="0AA0F607" w:rsidRPr="5B0AF66A">
              <w:rPr>
                <w:rFonts w:ascii="Arial" w:hAnsi="Arial" w:cs="Arial"/>
                <w:color w:val="000000" w:themeColor="text1"/>
                <w:sz w:val="20"/>
                <w:szCs w:val="20"/>
              </w:rPr>
              <w:t>”</w:t>
            </w:r>
            <w:r w:rsidRPr="5B0AF66A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BD62E01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7/9/2026</w:t>
            </w:r>
          </w:p>
        </w:tc>
      </w:tr>
      <w:tr w:rsidR="0090228E" w14:paraId="202ABFA6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386F6BC3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Corticosteroids, Oral Inhaled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585FC3F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7/9/2026</w:t>
            </w:r>
          </w:p>
        </w:tc>
      </w:tr>
      <w:tr w:rsidR="0090228E" w14:paraId="2A423EC8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23071714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Corticosteroids, Topical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20D1096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7/9/2026</w:t>
            </w:r>
          </w:p>
        </w:tc>
      </w:tr>
      <w:tr w:rsidR="0090228E" w14:paraId="5023F0D6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4A6F54E6" w14:textId="514BE2FB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5B0AF66A">
              <w:rPr>
                <w:rFonts w:ascii="Arial" w:hAnsi="Arial" w:cs="Arial"/>
                <w:color w:val="000000" w:themeColor="text1"/>
                <w:sz w:val="20"/>
                <w:szCs w:val="20"/>
              </w:rPr>
              <w:t>Epinephrine Self-Administered Agent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C18D805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7/9/2026</w:t>
            </w:r>
          </w:p>
        </w:tc>
      </w:tr>
      <w:tr w:rsidR="0090228E" w14:paraId="5D939B11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0DDB245A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Fluoroquinolones, Ophthalmic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B0E45AC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7/9/2026</w:t>
            </w:r>
          </w:p>
        </w:tc>
      </w:tr>
      <w:tr w:rsidR="0090228E" w14:paraId="44787E01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02B0D53D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Fluoroquinolones, Otic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4F13484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7/9/2026</w:t>
            </w:r>
          </w:p>
        </w:tc>
      </w:tr>
      <w:tr w:rsidR="0090228E" w14:paraId="06CFD7EA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5D86B2DF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Glaucoma Agent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388EBEE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7/9/2026</w:t>
            </w:r>
          </w:p>
        </w:tc>
      </w:tr>
      <w:tr w:rsidR="0090228E" w14:paraId="60F8355B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6E9AE64D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Hepatitis C Agent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781FDF3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7/9/2026</w:t>
            </w:r>
          </w:p>
        </w:tc>
      </w:tr>
      <w:tr w:rsidR="0090228E" w14:paraId="20CA037E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2D23DB59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Inflammatory Bowel Disease Agents, Oral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3A29F67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7/9/2026</w:t>
            </w:r>
          </w:p>
        </w:tc>
      </w:tr>
      <w:tr w:rsidR="0090228E" w14:paraId="0438612C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00F4C0C9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Inflammatory Bowel Disease Agents, Rectal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894817D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7/9/2026</w:t>
            </w:r>
          </w:p>
        </w:tc>
      </w:tr>
      <w:tr w:rsidR="0090228E" w14:paraId="276751E5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01F47BE0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5B0AF66A">
              <w:rPr>
                <w:rFonts w:ascii="Arial" w:hAnsi="Arial" w:cs="Arial"/>
                <w:color w:val="000000" w:themeColor="text1"/>
                <w:sz w:val="20"/>
                <w:szCs w:val="20"/>
              </w:rPr>
              <w:t>Leukotriene Receptor Modifier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B40FE45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7/9/2026</w:t>
            </w:r>
          </w:p>
        </w:tc>
      </w:tr>
      <w:tr w:rsidR="0090228E" w14:paraId="0CA994E1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27C85012" w14:textId="10335A05" w:rsidR="0090228E" w:rsidRDefault="0D8B8B42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5B0AF66A">
              <w:rPr>
                <w:rFonts w:ascii="Arial" w:hAnsi="Arial" w:cs="Arial"/>
                <w:color w:val="000000" w:themeColor="text1"/>
                <w:sz w:val="20"/>
                <w:szCs w:val="20"/>
              </w:rPr>
              <w:t>Nonsteroidal Anti-Inflammatory Drugs (</w:t>
            </w:r>
            <w:r w:rsidR="0090228E" w:rsidRPr="5B0AF66A">
              <w:rPr>
                <w:rFonts w:ascii="Arial" w:hAnsi="Arial" w:cs="Arial"/>
                <w:color w:val="000000" w:themeColor="text1"/>
                <w:sz w:val="20"/>
                <w:szCs w:val="20"/>
              </w:rPr>
              <w:t>NSAIDs</w:t>
            </w:r>
            <w:r w:rsidR="130A7C72" w:rsidRPr="5B0AF66A">
              <w:rPr>
                <w:rFonts w:ascii="Arial" w:hAnsi="Arial" w:cs="Arial"/>
                <w:color w:val="000000" w:themeColor="text1"/>
                <w:sz w:val="20"/>
                <w:szCs w:val="20"/>
              </w:rPr>
              <w:t>)</w:t>
            </w:r>
            <w:r w:rsidR="0090228E" w:rsidRPr="5B0AF66A">
              <w:rPr>
                <w:rFonts w:ascii="Arial" w:hAnsi="Arial" w:cs="Arial"/>
                <w:color w:val="000000" w:themeColor="text1"/>
                <w:sz w:val="20"/>
                <w:szCs w:val="20"/>
              </w:rPr>
              <w:t>, Ophthalmic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AB49449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7/9/2026</w:t>
            </w:r>
          </w:p>
        </w:tc>
      </w:tr>
      <w:tr w:rsidR="0090228E" w14:paraId="51782509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60C145D7" w14:textId="63D61FB5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5B0AF66A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Pancreatic Enzymes </w:t>
            </w:r>
            <w:r w:rsidR="353D0C87" w:rsidRPr="5B0AF66A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Agents </w:t>
            </w:r>
            <w:r w:rsidRPr="5B0AF66A">
              <w:rPr>
                <w:rFonts w:ascii="Arial" w:hAnsi="Arial" w:cs="Arial"/>
                <w:color w:val="000000" w:themeColor="text1"/>
                <w:sz w:val="20"/>
                <w:szCs w:val="20"/>
              </w:rPr>
              <w:t>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1A13B98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7/9/2026</w:t>
            </w:r>
          </w:p>
        </w:tc>
      </w:tr>
      <w:tr w:rsidR="0090228E" w14:paraId="342C668F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0931BCFD" w14:textId="3E531AEA" w:rsidR="0090228E" w:rsidRDefault="19AEFAAC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5B0AF66A">
              <w:rPr>
                <w:rFonts w:ascii="Arial" w:hAnsi="Arial" w:cs="Arial"/>
                <w:color w:val="000000" w:themeColor="text1"/>
                <w:sz w:val="20"/>
                <w:szCs w:val="20"/>
              </w:rPr>
              <w:t>Phosphodiesterase (PDE) Inhibitors for Chronic Obstructive Pulmonary Disease (COPD) PDL Edit</w:t>
            </w:r>
            <w:r w:rsidR="0090228E" w:rsidRPr="5B0AF66A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42BECE8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7/9/2026</w:t>
            </w:r>
          </w:p>
        </w:tc>
      </w:tr>
      <w:tr w:rsidR="0090228E" w14:paraId="607C37DD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26675378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Prior Authorization Required Fis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4F9DC10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7/9/2026</w:t>
            </w:r>
          </w:p>
        </w:tc>
      </w:tr>
      <w:tr w:rsidR="0090228E" w14:paraId="22F09EEA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18780243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Retinoids, Topical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EFB8A2C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7/9/2026</w:t>
            </w:r>
          </w:p>
        </w:tc>
      </w:tr>
      <w:tr w:rsidR="0090228E" w14:paraId="260AFEDD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3136591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nti-Amyloid Monoclonal Antibody Clini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A2C717F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/14/2026</w:t>
            </w:r>
          </w:p>
        </w:tc>
      </w:tr>
      <w:tr w:rsidR="0090228E" w14:paraId="0A57A179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EE02314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Botulinum Toxin Clini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7AE71FC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/14/2026</w:t>
            </w:r>
          </w:p>
        </w:tc>
      </w:tr>
      <w:tr w:rsidR="0090228E" w14:paraId="12209F68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EDA5906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Butalbital Combinations without Codeine Clini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996329D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/14/2026</w:t>
            </w:r>
          </w:p>
        </w:tc>
      </w:tr>
      <w:tr w:rsidR="0090228E" w14:paraId="09E3336D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89021B1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Camzyos Clini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C692CAA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/14/2026</w:t>
            </w:r>
          </w:p>
        </w:tc>
      </w:tr>
      <w:tr w:rsidR="0090228E" w14:paraId="0CD2856D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C38A2E1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Corlanor Clini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3CD7A1D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/14/2026</w:t>
            </w:r>
          </w:p>
        </w:tc>
      </w:tr>
      <w:tr w:rsidR="0090228E" w14:paraId="57013451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35566BE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Cystic Fibrosis Transmembrane Conductance Regulator (CFTR) Modulators Clini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E5326B7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/14/2026</w:t>
            </w:r>
          </w:p>
        </w:tc>
      </w:tr>
      <w:tr w:rsidR="0090228E" w14:paraId="25A9DE1C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440DF51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Duchenne Muscular Dystrophy (DMD) Clini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7C402BD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/14/2026</w:t>
            </w:r>
          </w:p>
        </w:tc>
      </w:tr>
      <w:tr w:rsidR="0090228E" w14:paraId="58AFA564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0BA9CA9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Enzyme Deficiency, Select Agents Clini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218B39F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/14/2026</w:t>
            </w:r>
          </w:p>
        </w:tc>
      </w:tr>
      <w:tr w:rsidR="0090228E" w14:paraId="6B586799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568CF5F" w14:textId="7C9EFA71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HBV Nucleotide Analog Reverse Transcriptase Inhibitors Fiscal </w:t>
            </w:r>
            <w:r w:rsidR="00B76BF5">
              <w:rPr>
                <w:rFonts w:ascii="Arial" w:hAnsi="Arial" w:cs="Arial"/>
                <w:color w:val="000000"/>
                <w:sz w:val="20"/>
                <w:szCs w:val="20"/>
              </w:rPr>
              <w:t>Edit (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0E8502C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/14/2026</w:t>
            </w:r>
          </w:p>
        </w:tc>
      </w:tr>
      <w:tr w:rsidR="0090228E" w14:paraId="78A2A1D5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98B3A97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High Risk Therapies Clini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D53885A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/14/2026</w:t>
            </w:r>
          </w:p>
        </w:tc>
      </w:tr>
      <w:tr w:rsidR="0090228E" w14:paraId="5DF7DE7C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22770FA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Journavx Clini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E25DF65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/14/2026</w:t>
            </w:r>
          </w:p>
        </w:tc>
      </w:tr>
      <w:tr w:rsidR="0090228E" w14:paraId="3A494FD6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91F2F1D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Morphine Milligram Equivalent Accumulation Clini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C5F2CE0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/14/2026</w:t>
            </w:r>
          </w:p>
        </w:tc>
      </w:tr>
      <w:tr w:rsidR="0090228E" w14:paraId="73927869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988A301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Selzentry Clini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9E2242B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/14/2026</w:t>
            </w:r>
          </w:p>
        </w:tc>
      </w:tr>
      <w:tr w:rsidR="0090228E" w14:paraId="73267C4B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5223879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Skyclarys Clini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CDD5C31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/14/2026</w:t>
            </w:r>
          </w:p>
        </w:tc>
      </w:tr>
      <w:tr w:rsidR="0090228E" w14:paraId="239DE572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67B47CD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Skysona Clini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27E555E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/14/2026</w:t>
            </w:r>
          </w:p>
        </w:tc>
      </w:tr>
      <w:tr w:rsidR="0090228E" w14:paraId="7470800B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B780846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Sohonos Clini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6E258AB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/14/2026</w:t>
            </w:r>
          </w:p>
        </w:tc>
      </w:tr>
      <w:tr w:rsidR="0090228E" w14:paraId="573A4B44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AED23BA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Verquvo Clini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680689F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/14/2026</w:t>
            </w:r>
          </w:p>
        </w:tc>
      </w:tr>
      <w:tr w:rsidR="0090228E" w14:paraId="14B2D50C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2664FAF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Ztalmy Clini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A0BE090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/14/2026</w:t>
            </w:r>
          </w:p>
        </w:tc>
      </w:tr>
      <w:tr w:rsidR="0090228E" w14:paraId="5C4B8D04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BA3F3F2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lzheimer’s Agents, Acetylcholinesterase Inhibitors, N-Methyl-D-Aspartate Receptor Antagonists &amp; Combination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BD2426F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/2/2026</w:t>
            </w:r>
          </w:p>
        </w:tc>
      </w:tr>
      <w:tr w:rsidR="0090228E" w14:paraId="6280E843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96DB37C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ntibiotics, GI Oral Antibiotics, Gastrointestinal (GI) Oral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08B7E80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/2/2026</w:t>
            </w:r>
          </w:p>
        </w:tc>
      </w:tr>
      <w:tr w:rsidR="0090228E" w14:paraId="7EBEA174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65B4489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ntibiotics, Mupirocin Topical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660E859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/2/2026</w:t>
            </w:r>
          </w:p>
        </w:tc>
      </w:tr>
      <w:tr w:rsidR="0090228E" w14:paraId="2FDC47E9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244DA8B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ntibiotics, Vaginal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6810CFE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/2/2026</w:t>
            </w:r>
          </w:p>
        </w:tc>
      </w:tr>
      <w:tr w:rsidR="0090228E" w14:paraId="514FC708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0BF951B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nticonvulsants, Dravet Syndrome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0C7F005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/2/2026</w:t>
            </w:r>
          </w:p>
        </w:tc>
      </w:tr>
      <w:tr w:rsidR="0090228E" w14:paraId="645074EF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C93683A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ntiemetics, 5-HT3 and NK1 Injectable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E126F9B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/2/2026</w:t>
            </w:r>
          </w:p>
        </w:tc>
      </w:tr>
      <w:tr w:rsidR="0090228E" w14:paraId="478094BA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DA2D6AD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ntiemetics, 5-HT3, NK1 and Other Select Non-Injectable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B12B397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/2/2026</w:t>
            </w:r>
          </w:p>
        </w:tc>
      </w:tr>
      <w:tr w:rsidR="0090228E" w14:paraId="12B6D179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AD67A90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nti-Migraine, Alternative Agent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128BBBC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/2/2026</w:t>
            </w:r>
          </w:p>
        </w:tc>
      </w:tr>
      <w:tr w:rsidR="0090228E" w14:paraId="32F078EB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A8ECEF3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nti-Migraine, Serotonin (5-HT1) Receptor Agonist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3A603E7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/2/2026</w:t>
            </w:r>
          </w:p>
        </w:tc>
      </w:tr>
      <w:tr w:rsidR="0090228E" w14:paraId="04E84240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E5B8FD9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nti-Parkinsonism, MAO-B Inhibitor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9AA4A11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/2/2026</w:t>
            </w:r>
          </w:p>
        </w:tc>
      </w:tr>
      <w:tr w:rsidR="0090228E" w14:paraId="7451A410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D423D15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nti-Parkinsonism, Non-Ergot Dopamine Agonist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12E326F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/2/2026</w:t>
            </w:r>
          </w:p>
        </w:tc>
      </w:tr>
      <w:tr w:rsidR="0090228E" w14:paraId="75E1448E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B0FEE8C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ntipsychotics - 1st Generation (Typical) Clini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D3F7110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/2/2026</w:t>
            </w:r>
          </w:p>
        </w:tc>
      </w:tr>
      <w:tr w:rsidR="0090228E" w14:paraId="44EF1CB4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E10024E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bookmarkStart w:id="0" w:name="RANGE!A88"/>
            <w:r>
              <w:rPr>
                <w:rFonts w:ascii="Arial" w:hAnsi="Arial" w:cs="Arial"/>
                <w:color w:val="000000"/>
                <w:sz w:val="20"/>
                <w:szCs w:val="20"/>
              </w:rPr>
              <w:t>Antipsychotics - 2nd Generation (Atypical) Depot Agents Resource List (Annual)</w:t>
            </w:r>
            <w:bookmarkEnd w:id="0"/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7355AF4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/2/2026</w:t>
            </w:r>
          </w:p>
        </w:tc>
      </w:tr>
      <w:tr w:rsidR="0090228E" w14:paraId="445ED29C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42D0BF8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ntipsychotics - 2nd Generation (Atypical) Oral &amp; Transdermal Agents Resource Lis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F30F61E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/2/2026</w:t>
            </w:r>
          </w:p>
        </w:tc>
      </w:tr>
      <w:tr w:rsidR="0090228E" w14:paraId="5DBC6A9C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4C2924D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lastRenderedPageBreak/>
              <w:t>Antiretroviral Therapy (ART)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7734F77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/2/2026</w:t>
            </w:r>
          </w:p>
        </w:tc>
      </w:tr>
      <w:tr w:rsidR="0090228E" w14:paraId="7C4AED10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052CF78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Calcitonin Gene-Related Peptide (CGRP) Inhibitor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3EDFE8B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/2/2026</w:t>
            </w:r>
          </w:p>
        </w:tc>
      </w:tr>
      <w:tr w:rsidR="0090228E" w14:paraId="7D81AD7B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1758575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Cephalosporin Agent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48DC313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/2/2026</w:t>
            </w:r>
          </w:p>
        </w:tc>
      </w:tr>
      <w:tr w:rsidR="0090228E" w14:paraId="121FACFB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2E93201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Fibromyalgia Agent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73046F9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/2/2026</w:t>
            </w:r>
          </w:p>
        </w:tc>
      </w:tr>
      <w:tr w:rsidR="0090228E" w14:paraId="72F776F0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43BC9A9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Fluoroquinolones, Oral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4B4463D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/2/2026</w:t>
            </w:r>
          </w:p>
        </w:tc>
      </w:tr>
      <w:tr w:rsidR="0090228E" w14:paraId="46E81534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A9ABACB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GI Motility Agents, Chronic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CFCBCE9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/2/2026</w:t>
            </w:r>
          </w:p>
        </w:tc>
      </w:tr>
      <w:tr w:rsidR="0090228E" w14:paraId="3B922ACC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0824E92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Glucagon Agent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20D1959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/2/2026</w:t>
            </w:r>
          </w:p>
        </w:tc>
      </w:tr>
      <w:tr w:rsidR="0090228E" w14:paraId="5068AE29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180A82D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Hereditary Angioedema Agent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FC0BEE8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/2/2026</w:t>
            </w:r>
          </w:p>
        </w:tc>
      </w:tr>
      <w:tr w:rsidR="0090228E" w14:paraId="0A360D45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AEE39AD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Macrolide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0279970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/2/2026</w:t>
            </w:r>
          </w:p>
        </w:tc>
      </w:tr>
      <w:tr w:rsidR="0090228E" w14:paraId="3AE9A209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6A7D0A8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Neuropathic Pain Agent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EFC94E9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/2/2026</w:t>
            </w:r>
          </w:p>
        </w:tc>
      </w:tr>
      <w:tr w:rsidR="0090228E" w14:paraId="22389B2B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FFA029F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NSAID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5434EF4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/2/2026</w:t>
            </w:r>
          </w:p>
        </w:tc>
      </w:tr>
      <w:tr w:rsidR="0090228E" w14:paraId="56961119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0A580C2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Opioid – Short-Acting Clini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8497EE7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/2/2026</w:t>
            </w:r>
          </w:p>
        </w:tc>
      </w:tr>
      <w:tr w:rsidR="0090228E" w14:paraId="3897478B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61ADA3A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Opioid and Select Alcohol Dependence Agent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F32BD5B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/2/2026</w:t>
            </w:r>
          </w:p>
        </w:tc>
      </w:tr>
      <w:tr w:rsidR="0090228E" w14:paraId="54275422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EA06029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Opioid Emergency Reversal Agent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995D55F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/2/2026</w:t>
            </w:r>
          </w:p>
        </w:tc>
      </w:tr>
      <w:tr w:rsidR="0090228E" w14:paraId="5943A10E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3D38628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Opioids, Long Acting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4CE4BED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/2/2026</w:t>
            </w:r>
          </w:p>
        </w:tc>
      </w:tr>
      <w:tr w:rsidR="0090228E" w14:paraId="36500771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2868DC0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Penicillin Agent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EF8B54C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/2/2026</w:t>
            </w:r>
          </w:p>
        </w:tc>
      </w:tr>
      <w:tr w:rsidR="0090228E" w14:paraId="0D15A42E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73A43EE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Prior Authorization Required Fis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14CDF0C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/2/2026</w:t>
            </w:r>
          </w:p>
        </w:tc>
      </w:tr>
      <w:tr w:rsidR="0090228E" w14:paraId="7FD96402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24843DE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Sedative Hypnotic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960563D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/2/2026</w:t>
            </w:r>
          </w:p>
        </w:tc>
      </w:tr>
      <w:tr w:rsidR="0090228E" w14:paraId="4FC3FDA3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1DE98B0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Skeletal Muscle Relaxant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3946A6F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/2/2026</w:t>
            </w:r>
          </w:p>
        </w:tc>
      </w:tr>
      <w:tr w:rsidR="0090228E" w14:paraId="6119D100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CE643D6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Somatostatin Analog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8C5389E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/2/2026</w:t>
            </w:r>
          </w:p>
        </w:tc>
      </w:tr>
      <w:tr w:rsidR="0090228E" w14:paraId="5AB9B944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673D168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Tetracycline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435458C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/2/2026</w:t>
            </w:r>
          </w:p>
        </w:tc>
      </w:tr>
      <w:tr w:rsidR="0090228E" w14:paraId="6A05C7DA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2054264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Tramadol-Like Agent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ED0C441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/2/2026</w:t>
            </w:r>
          </w:p>
        </w:tc>
      </w:tr>
      <w:tr w:rsidR="0090228E" w14:paraId="7189CB35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AD0F904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Vesicular Monoamine Transporter 2 (VMAT2) Inhibitor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DEE1433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/2/2026</w:t>
            </w:r>
          </w:p>
        </w:tc>
      </w:tr>
      <w:tr w:rsidR="0090228E" w14:paraId="4E5E6F5D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E45928F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llergenics, Oral Clini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E145DC6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/19/2026</w:t>
            </w:r>
          </w:p>
        </w:tc>
      </w:tr>
      <w:tr w:rsidR="0090228E" w14:paraId="4E99F5A7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7E314FC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lpelisib Clini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DA8C4FC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/19/2026</w:t>
            </w:r>
          </w:p>
        </w:tc>
      </w:tr>
      <w:tr w:rsidR="0090228E" w14:paraId="6DEAB690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371D61F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uvelity Clini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1301D8E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/19/2026</w:t>
            </w:r>
          </w:p>
        </w:tc>
      </w:tr>
      <w:tr w:rsidR="0090228E" w14:paraId="7B097893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06A9451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Benzodiazepine (Select Oral) Clini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3C8D7BE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/19/2026</w:t>
            </w:r>
          </w:p>
        </w:tc>
      </w:tr>
      <w:tr w:rsidR="0090228E" w14:paraId="38888991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563969D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Emsam Clini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895DE93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/19/2026</w:t>
            </w:r>
          </w:p>
        </w:tc>
      </w:tr>
      <w:tr w:rsidR="0090228E" w14:paraId="60D80618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912432F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Encelto Implant Clinical Edit (NEW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CA85529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/19/2026</w:t>
            </w:r>
          </w:p>
        </w:tc>
      </w:tr>
      <w:tr w:rsidR="0090228E" w14:paraId="200A4BFB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A6EBED4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Entresto Clini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59BAB5F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/19/2026</w:t>
            </w:r>
          </w:p>
        </w:tc>
      </w:tr>
      <w:tr w:rsidR="0090228E" w14:paraId="05433399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611A850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Epidermolysis Bullosa Clini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E72CD85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/19/2026</w:t>
            </w:r>
          </w:p>
        </w:tc>
      </w:tr>
      <w:tr w:rsidR="0090228E" w14:paraId="3A680CAE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E1F249C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Familial Chylomicronemia Syndrome (FCS) Clinical Edit (NEW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BCC5F13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/19/2026</w:t>
            </w:r>
          </w:p>
        </w:tc>
      </w:tr>
      <w:tr w:rsidR="0090228E" w14:paraId="08710933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4BB5291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GABA</w:t>
            </w:r>
            <w:r>
              <w:rPr>
                <w:rFonts w:ascii="Arial" w:hAnsi="Arial" w:cs="Arial"/>
                <w:color w:val="000000"/>
                <w:sz w:val="20"/>
                <w:szCs w:val="20"/>
                <w:vertAlign w:val="subscript"/>
              </w:rPr>
              <w:t xml:space="preserve">A 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Modulators for Postpartum Depression Clini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15B58F8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/19/2026</w:t>
            </w:r>
          </w:p>
        </w:tc>
      </w:tr>
      <w:tr w:rsidR="0090228E" w14:paraId="66F5534E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37A9A9A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Hemophilia Gene Therapy Agents Clini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18A052C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/19/2026</w:t>
            </w:r>
          </w:p>
        </w:tc>
      </w:tr>
      <w:tr w:rsidR="0090228E" w14:paraId="42AA4E68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C89CDDF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Immunoglobulins (IVIG/SCIG) Clini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DABCB7C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/19/2026</w:t>
            </w:r>
          </w:p>
        </w:tc>
      </w:tr>
      <w:tr w:rsidR="0090228E" w14:paraId="1318DAEE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A8EB716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Lambert-Eaton Myasthenic Syndrome (LEMS) Clini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0128F85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/19/2026</w:t>
            </w:r>
          </w:p>
        </w:tc>
      </w:tr>
      <w:tr w:rsidR="0090228E" w14:paraId="0E836340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B938872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Metabolic Dysfunction-Associated Steatohepatitis</w:t>
            </w: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 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Clini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5E648CB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/19/2026</w:t>
            </w:r>
          </w:p>
        </w:tc>
      </w:tr>
      <w:tr w:rsidR="0090228E" w14:paraId="5FDA538C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1833702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Narcolepsy Inhibitors Clini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1E240BD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/19/2026</w:t>
            </w:r>
          </w:p>
        </w:tc>
      </w:tr>
      <w:tr w:rsidR="0090228E" w14:paraId="00E37EE1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5C4073D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Nuedexta Clini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C5696C9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/19/2026</w:t>
            </w:r>
          </w:p>
        </w:tc>
      </w:tr>
      <w:tr w:rsidR="0090228E" w14:paraId="37B3FF18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28739C2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Parathyroid Hormone and Bone Resorption Suppression Related Agents Clini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8BF8DEA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/19/2026</w:t>
            </w:r>
          </w:p>
        </w:tc>
      </w:tr>
      <w:tr w:rsidR="0090228E" w14:paraId="4ED55B72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F4E1CF1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Psychotropic Medications Polypharmacy Clini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2B903D8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/19/2026</w:t>
            </w:r>
          </w:p>
        </w:tc>
      </w:tr>
      <w:tr w:rsidR="0090228E" w14:paraId="2EB540FE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A22066B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Ranolazine Clini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65D2731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/19/2026</w:t>
            </w:r>
          </w:p>
        </w:tc>
      </w:tr>
      <w:tr w:rsidR="0090228E" w14:paraId="3A448FFC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A8B20F8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Sickle Cell Disease Clini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67CBBFC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/19/2026</w:t>
            </w:r>
          </w:p>
        </w:tc>
      </w:tr>
      <w:tr w:rsidR="0090228E" w14:paraId="7F195B57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3547D6D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Skyclarys Clini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B5CB85C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/19/2026</w:t>
            </w:r>
          </w:p>
        </w:tc>
      </w:tr>
      <w:tr w:rsidR="0090228E" w14:paraId="79348587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AD2021C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SNRI Clini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5A7960F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/19/2026</w:t>
            </w:r>
          </w:p>
        </w:tc>
      </w:tr>
      <w:tr w:rsidR="0090228E" w14:paraId="66C09FEF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EF38234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Spinal Muscular Atrophy (SMA) Clini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ED6EFF7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/19/2026</w:t>
            </w:r>
          </w:p>
        </w:tc>
      </w:tr>
      <w:tr w:rsidR="0090228E" w14:paraId="660B3170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6C47F6D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Spravato Clini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B5925C8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/19/2026</w:t>
            </w:r>
          </w:p>
        </w:tc>
      </w:tr>
      <w:tr w:rsidR="0090228E" w14:paraId="1BF64437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6746FFA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SSRI Step Therapy Clini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BF89EF0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/19/2026</w:t>
            </w:r>
          </w:p>
        </w:tc>
      </w:tr>
      <w:tr w:rsidR="0090228E" w14:paraId="3035EA6D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1A3C274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Vykat XR Clinical Edit (NEW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267B921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/19/2026</w:t>
            </w:r>
          </w:p>
        </w:tc>
      </w:tr>
      <w:tr w:rsidR="0090228E" w14:paraId="3C7B331D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F6F1D5C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Xcopri Clini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4C60A06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/19/2026</w:t>
            </w:r>
          </w:p>
        </w:tc>
      </w:tr>
      <w:tr w:rsidR="0090228E" w14:paraId="5EACEEC4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D64BC72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Xolremdi Clini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C9E443E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/19/2026</w:t>
            </w:r>
          </w:p>
        </w:tc>
      </w:tr>
      <w:tr w:rsidR="0090228E" w14:paraId="1FEB9DD4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B50B2F1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CE Inhibitors and ACE Inhibitors/Diuretic Combination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1ED83F1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90228E" w14:paraId="30D9AD53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D12895C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lastRenderedPageBreak/>
              <w:t>ACE Inhibitors/Calcium Channel Blocker Combination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B2C62DE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90228E" w14:paraId="622BCFD4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9DB185A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DHD, Amphetamines Long Acting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5420E4F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90228E" w14:paraId="28D8C571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5D0DDC5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DHD, Amphetamines Short Acting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8D89BAA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90228E" w14:paraId="0F289EE1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F1B3D1F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DHD, Methylphenidate Long Acting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3048329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90228E" w14:paraId="118BAAE7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463CF45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DHD, Methylphenidate Short Acting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4134004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90228E" w14:paraId="2B683D5B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6282467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DHD, Non-Stimulant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D095E02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90228E" w14:paraId="75076945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906A299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ngiotensin Receptor Blocker/Calcium Channel Combination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E98BFEA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90228E" w14:paraId="4F623CD0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85E603F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ngiotensin Receptor Blockers and Angiotensin Receptor Blocker/Diuretic Combination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79F252F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90228E" w14:paraId="2D38C53F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6C3CF02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ntiandrogenic Agent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0E9323B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90228E" w14:paraId="5CA6186D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5F3C41F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nticoagulants, Oral and Subcutaneou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3B7C8FB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90228E" w14:paraId="255EF4F3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B04063B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nticonvulsants, Rescue Agent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46FF036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90228E" w14:paraId="4B893271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6E7E3FF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ntihyperuricemic Agent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9227FAF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90228E" w14:paraId="24EF80ED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960F908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ntiplatelet Agent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83E9BE5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90228E" w14:paraId="4A35B069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331CAAF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Benign Prostatic Hyperplasia Agent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8395318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90228E" w14:paraId="5BF9813C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8BD8D2E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Beta Adrenergic Blockers and Beta Adrenergic Blockers/Diuretic Combination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ADDD9CD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90228E" w14:paraId="451D9036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DDFCD11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Bile Salt Agent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DCAB8BA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90228E" w14:paraId="5A211768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A323CE3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Bone Ossification Agent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4569F11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90228E" w14:paraId="781C8906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28BCE84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Calcium Channel Blockers, Dihydropyridine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87E80B6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90228E" w14:paraId="6D6AE569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9C1B33F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Calcium Channel Blockers, Non-Dihydropyridine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70672B2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90228E" w14:paraId="636317DA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8EFE9AD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CDK 4/6 Inhibitor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6E4677D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90228E" w14:paraId="62F4ECB8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B96E02F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Diagnosis Code Required Policy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6234AB0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90228E" w14:paraId="647A7F26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92A442E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Direct Renin Inhibitors and Combination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58683C9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90228E" w14:paraId="0FD00DAF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A6CB96F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Electrolyte Depleting Agents, Phosphate Lowering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812AEFD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90228E" w14:paraId="66E67249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BA9AA06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Electrolyte Depleting Agents, Potassium Lowering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6EC6B8A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90228E" w14:paraId="32EAE8DD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1BB3CC0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Gene Therapies for Sickle Cell Disease and Beta-Thalassemia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716709B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90228E" w14:paraId="6FAAAD96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8F4382E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GLP-1 Receptor Agonists &amp; Combination Agents Indicated for Diabete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C1C2B01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90228E" w14:paraId="7200DE4A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1D246BC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GLP-1 Receptor Agonists Indicated for Obesity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AF05BDB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90228E" w14:paraId="6466E6E9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65CA5DC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Homozygous Familial Hypercholesterolemia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B53AED4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90228E" w14:paraId="71D2FCBE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AB56810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Keratoconjunctivitis Agent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C660B78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90228E" w14:paraId="6D68F09E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636F27E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Lipotropics, Alternative Agent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501B426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90228E" w14:paraId="6054C467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DE3BCEE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MEKi &amp; BRAFi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4D3E714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90228E" w14:paraId="647C68F0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EFF90F7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Mineralocorticoid Receptor Antagonist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D691CA3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90228E" w14:paraId="45CA1F80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3D2A338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Prior Authorization Required Fis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2CC61A1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90228E" w14:paraId="1FCA4FD7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6274C4F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Proprotein Convertase Subtilisin Kexin type 9 (PCSK9) Inhibitor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CA77898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90228E" w14:paraId="17B04E89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F659ECF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Proton Pump Inhibitors (PPIs)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88A2B69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90228E" w14:paraId="565DF9AA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1C1AD1E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Pulmonary Arterial Hypertension (PAH) Agents, Endothelin Receptor Antagonists (ETRAs)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E1B3F73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90228E" w14:paraId="70A4E999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E3FD542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Pulmonary Arterial Hypertension (PAH) Agents, Phosphodiesterase-5 (PDE5) and Soluble Guanylate Cyclase (SGC) Stimulator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1E53166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90228E" w14:paraId="458B41C8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1A280BB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Pulmonary Arterial Hypertension (PAH) Agents, Prostacyclin Pathway Agonists, Inhaled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2313A02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90228E" w14:paraId="5F5970A4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A677FE8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Pulmonary Arterial Hypertension (PAH) Agents, Prostacyclin Pathway Agonists, Injectable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FA2B07D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90228E" w14:paraId="6BCCAE16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5433D7E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Pulmonary Arterial Hypertension (PAH) Agents, Prostacyclin Pathway Agonists, Oral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F9AAC30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90228E" w14:paraId="2913EAC8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63F7D8D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Statins (HMG-CoA Reductase Inhibitors) and Combination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CC051ED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90228E" w14:paraId="179CD89E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C22D3E4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Sympatholytic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F27DED7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90228E" w14:paraId="4E607BCF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72ED832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Systemic Enzyme Inhibitors, FGFR Inhibitor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B28FC36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90228E" w14:paraId="5AF3326C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67A8605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Transthyretin Amyloidosis Agent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5745525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90228E" w14:paraId="0F2ED547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EE24C1A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Triglyceride Lowering Agent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A8E4662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90228E" w14:paraId="319C7C59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2B8B6B3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Urea Cycle Disorder Agent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345A374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90228E" w14:paraId="2D33BBDA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B5B28B0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Winrevair Clini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334D748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90228E" w14:paraId="7B0F0610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4BA53BE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lastRenderedPageBreak/>
              <w:t>Ampyra Clini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B2B66AE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1/13/2025</w:t>
            </w:r>
          </w:p>
        </w:tc>
      </w:tr>
      <w:tr w:rsidR="0090228E" w14:paraId="3AB30C50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A688089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Besremi Clini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617D0D3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1/13/2025</w:t>
            </w:r>
          </w:p>
        </w:tc>
      </w:tr>
      <w:tr w:rsidR="0090228E" w14:paraId="6A5CD067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1EC34DB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Crysvita Clini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DB4563A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1/13/2025</w:t>
            </w:r>
          </w:p>
        </w:tc>
      </w:tr>
      <w:tr w:rsidR="0090228E" w14:paraId="733E80DC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5B3EE64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Daybue Clini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2CD262D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1/13/2025</w:t>
            </w:r>
          </w:p>
        </w:tc>
      </w:tr>
      <w:tr w:rsidR="0090228E" w14:paraId="65F00276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FE26312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Filspari Clini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AFF79C9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1/13/2025</w:t>
            </w:r>
          </w:p>
        </w:tc>
      </w:tr>
      <w:tr w:rsidR="0090228E" w14:paraId="098BBC71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39B5F2E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Gamifant Clini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A9F3A48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1/13/2025</w:t>
            </w:r>
          </w:p>
        </w:tc>
      </w:tr>
      <w:tr w:rsidR="0090228E" w14:paraId="3CE6F305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0C8FE30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Iron – Injectable Step Therapy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9CC47AF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1/13/2025</w:t>
            </w:r>
          </w:p>
        </w:tc>
      </w:tr>
      <w:tr w:rsidR="0090228E" w14:paraId="38CA8B6F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305D69E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Joenja Clini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2073009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1/13/2025</w:t>
            </w:r>
          </w:p>
        </w:tc>
      </w:tr>
      <w:tr w:rsidR="0090228E" w14:paraId="2DE24782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D53FAB7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Journavx Clinical Edit (NEW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9C60CB5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1/13/2025</w:t>
            </w:r>
          </w:p>
        </w:tc>
      </w:tr>
      <w:tr w:rsidR="0090228E" w14:paraId="4EB4C173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CDE1234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Luxturna Clini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E6D35C6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1/13/2025</w:t>
            </w:r>
          </w:p>
        </w:tc>
      </w:tr>
      <w:tr w:rsidR="0090228E" w14:paraId="4133C70D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76E2E6D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Myelodysplastic Syndromes Agents (Formerly Reblozyl) Clini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8F7B050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1/13/2025</w:t>
            </w:r>
          </w:p>
        </w:tc>
      </w:tr>
      <w:tr w:rsidR="0090228E" w14:paraId="5A923697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A681D54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Neurofibromatosis Type 1 (formerly Koselugo) Clini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73A1708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1/13/2025</w:t>
            </w:r>
          </w:p>
        </w:tc>
      </w:tr>
      <w:tr w:rsidR="0090228E" w14:paraId="7EF5F550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64530E6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Neuromyelitis Optica Spectrum Disorder (NMOSD) Clini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771AC91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1/13/2025</w:t>
            </w:r>
          </w:p>
        </w:tc>
      </w:tr>
      <w:tr w:rsidR="0090228E" w14:paraId="2D7BD472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CD0F892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Primary Hyperoxaluria Clini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7DCD248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1/13/2025</w:t>
            </w:r>
          </w:p>
        </w:tc>
      </w:tr>
      <w:tr w:rsidR="0090228E" w14:paraId="440E4471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291ED6A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T-Cell Immunotherapy (formerly CAR-T Cell Therapy) Clini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34DA060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1/13/2025</w:t>
            </w:r>
          </w:p>
        </w:tc>
      </w:tr>
      <w:tr w:rsidR="0090228E" w14:paraId="73947DE9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2646B0E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Tepezza Clini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16BE748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1/13/2025</w:t>
            </w:r>
          </w:p>
        </w:tc>
      </w:tr>
      <w:tr w:rsidR="0090228E" w14:paraId="08069018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2AF3BCC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TIMs, Small Molecule Janus Kinase (JAK) Inhibitors Clini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795C72B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1/13/2025</w:t>
            </w:r>
          </w:p>
        </w:tc>
      </w:tr>
      <w:tr w:rsidR="0090228E" w14:paraId="16C5BAAC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ED2A987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Tolvaptan Clini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2BEA4D0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1/13/2025</w:t>
            </w:r>
          </w:p>
        </w:tc>
      </w:tr>
      <w:tr w:rsidR="0090228E" w14:paraId="12683689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A971CBF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Tzield Clini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2369112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1/13/2025</w:t>
            </w:r>
          </w:p>
        </w:tc>
      </w:tr>
      <w:tr w:rsidR="0090228E" w14:paraId="78A93AC9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300D4D3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Zometa Clini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1F17F31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1/13/2025</w:t>
            </w:r>
          </w:p>
        </w:tc>
      </w:tr>
      <w:tr w:rsidR="0090228E" w14:paraId="7CF2CCB7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F4135DF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lpha-Glucosidase Inhibitor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3BC616F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0/2/2025</w:t>
            </w:r>
          </w:p>
        </w:tc>
      </w:tr>
      <w:tr w:rsidR="0090228E" w14:paraId="5A024E36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9A4902E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mylin Analog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93BE664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0/2/2025</w:t>
            </w:r>
          </w:p>
        </w:tc>
      </w:tr>
      <w:tr w:rsidR="0090228E" w14:paraId="4393FD08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57F5D30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topic Dermatitis Agents, Immunomodulator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226BFAC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0/2/2025</w:t>
            </w:r>
          </w:p>
        </w:tc>
      </w:tr>
      <w:tr w:rsidR="0090228E" w14:paraId="5708D330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F5EE3B1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Biguanides &amp; Combination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651B13B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0/2/2025</w:t>
            </w:r>
          </w:p>
        </w:tc>
      </w:tr>
      <w:tr w:rsidR="0090228E" w14:paraId="034ABE61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89ABF78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Bleeding Disorder Agent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3B008B4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0/2/2025</w:t>
            </w:r>
          </w:p>
        </w:tc>
      </w:tr>
      <w:tr w:rsidR="0090228E" w14:paraId="690F3B45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57652AC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Colony Stimulating Factor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74E7C9D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0/2/2025</w:t>
            </w:r>
          </w:p>
        </w:tc>
      </w:tr>
      <w:tr w:rsidR="0090228E" w14:paraId="25D1F5BF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861B4AA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Complement Inhibitors, Systemic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75C9522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0/2/2025</w:t>
            </w:r>
          </w:p>
        </w:tc>
      </w:tr>
      <w:tr w:rsidR="0090228E" w14:paraId="3F81C3DF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2CD634D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Cyropyrin-Associated Periodic Syndrome (CAPS) Agent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C673C52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0/2/2025</w:t>
            </w:r>
          </w:p>
        </w:tc>
      </w:tr>
      <w:tr w:rsidR="0090228E" w14:paraId="5CF9B7C3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04427B0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DPP-IV Inhibitors &amp; Combination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1B37770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0/2/2025</w:t>
            </w:r>
          </w:p>
        </w:tc>
      </w:tr>
      <w:tr w:rsidR="0090228E" w14:paraId="4B999957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30B96E5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Erythropoiesis Stimulating Agent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EA8C4FB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0/2/2025</w:t>
            </w:r>
          </w:p>
        </w:tc>
      </w:tr>
      <w:tr w:rsidR="0090228E" w14:paraId="116252DE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E9C755F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Growth Hormone Releasing Factors, Select Agent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34FA464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0/2/2025</w:t>
            </w:r>
          </w:p>
        </w:tc>
      </w:tr>
      <w:tr w:rsidR="0090228E" w14:paraId="13C67762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411CD84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Growth Hormones, Somatropin Agents, Long Acting PDL Edit (NEW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A0603A4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0/2/2025</w:t>
            </w:r>
          </w:p>
        </w:tc>
      </w:tr>
      <w:tr w:rsidR="0090228E" w14:paraId="3AD3E669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FDEA50C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Growth Hormones, Somatropin Agents, Short Acting PDL Edit (NEW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B6E8AE9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0/2/2025</w:t>
            </w:r>
          </w:p>
        </w:tc>
      </w:tr>
      <w:tr w:rsidR="0090228E" w14:paraId="4D494BD2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E3B14D8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Inflammatory Bowel Disease Agents, Oral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B9BA657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0/2/2025</w:t>
            </w:r>
          </w:p>
        </w:tc>
      </w:tr>
      <w:tr w:rsidR="0090228E" w14:paraId="1766F418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FEE86A4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Insulin, Long Acting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CB002C4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0/2/2025</w:t>
            </w:r>
          </w:p>
        </w:tc>
      </w:tr>
      <w:tr w:rsidR="0090228E" w14:paraId="3D4DF5A7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3AEFCDB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Insulin, Mixed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B2749FB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0/2/2025</w:t>
            </w:r>
          </w:p>
        </w:tc>
      </w:tr>
      <w:tr w:rsidR="0090228E" w14:paraId="5E33367B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2D5EED7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Insulin, Non-Analog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438B2E2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0/2/2025</w:t>
            </w:r>
          </w:p>
        </w:tc>
      </w:tr>
      <w:tr w:rsidR="0090228E" w14:paraId="5E6FB7C7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DBDF73B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Insulin, Rapid Acting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BC27783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0/2/2025</w:t>
            </w:r>
          </w:p>
        </w:tc>
      </w:tr>
      <w:tr w:rsidR="0090228E" w14:paraId="34E95F79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EEA294D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Luteinizing Hormone Releasing Hormone (LHRH)/Gonadotropin Releasing Hormone (GnRH) Agents, Non-Oral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83F7145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0/2/2025</w:t>
            </w:r>
          </w:p>
        </w:tc>
      </w:tr>
      <w:tr w:rsidR="0090228E" w14:paraId="31237603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8008516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Luteinizing Hormone Releasing Hormone (LHRH)/Gonadotropin Releasing Hormone (GnRH) Agents, Oral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6FE9EEB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0/2/2025</w:t>
            </w:r>
          </w:p>
        </w:tc>
      </w:tr>
      <w:tr w:rsidR="0090228E" w14:paraId="15BDBC6A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873265C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Meglitinide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4936606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0/2/2025</w:t>
            </w:r>
          </w:p>
        </w:tc>
      </w:tr>
      <w:tr w:rsidR="0090228E" w14:paraId="0EE78A0D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AF1E5E2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Methotrexate Agent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D0CCB7F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0/2/2025</w:t>
            </w:r>
          </w:p>
        </w:tc>
      </w:tr>
      <w:tr w:rsidR="0090228E" w14:paraId="0B4CD271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3A7D010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Multiple Sclerosis Agents, Injectable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7E5F09F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0/2/2025</w:t>
            </w:r>
          </w:p>
        </w:tc>
      </w:tr>
      <w:tr w:rsidR="0090228E" w14:paraId="0E513166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D31E1E4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Multiple Sclerosis Agents, Oral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DB39B15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0/2/2025</w:t>
            </w:r>
          </w:p>
        </w:tc>
      </w:tr>
      <w:tr w:rsidR="0090228E" w14:paraId="704FF545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BE0D571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Neonatal Fc Receptor Antagonist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B694384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0/2/2025</w:t>
            </w:r>
          </w:p>
        </w:tc>
      </w:tr>
      <w:tr w:rsidR="0090228E" w14:paraId="7A6CD5E7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6813B7F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Prior Authorization Required Fis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6D45279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0/2/2025</w:t>
            </w:r>
          </w:p>
        </w:tc>
      </w:tr>
      <w:tr w:rsidR="0090228E" w14:paraId="1112B40E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C56F8FA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Psoriasis Agents, Oral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F9A649C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0/2/2025</w:t>
            </w:r>
          </w:p>
        </w:tc>
      </w:tr>
      <w:tr w:rsidR="0090228E" w14:paraId="393251BF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5922879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Psoriasis Agents, Topical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32763F4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0/2/2025</w:t>
            </w:r>
          </w:p>
        </w:tc>
      </w:tr>
      <w:tr w:rsidR="0090228E" w14:paraId="3818706C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A76D883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RSV Prophylaxis - Pediatric Clini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C5D0869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0/2/2025</w:t>
            </w:r>
          </w:p>
        </w:tc>
      </w:tr>
      <w:tr w:rsidR="0090228E" w14:paraId="62D3DCD2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C9DB5A1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SGLT Inhibitors &amp; Combination Agent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94DA585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0/2/2025</w:t>
            </w:r>
          </w:p>
        </w:tc>
      </w:tr>
      <w:tr w:rsidR="0090228E" w14:paraId="4AD439F9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4CB47A4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Sulfonylureas, Second Generation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588593D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0/2/2025</w:t>
            </w:r>
          </w:p>
        </w:tc>
      </w:tr>
      <w:tr w:rsidR="0090228E" w14:paraId="489A36E0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AC0E3DE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lastRenderedPageBreak/>
              <w:t>Thiazolidinediones &amp; Combination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4F29064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0/2/2025</w:t>
            </w:r>
          </w:p>
        </w:tc>
      </w:tr>
      <w:tr w:rsidR="0090228E" w14:paraId="07EC6FA9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F381474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Thrombocytopenia Agent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5758142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0/2/2025</w:t>
            </w:r>
          </w:p>
        </w:tc>
      </w:tr>
      <w:tr w:rsidR="0090228E" w14:paraId="514E14E3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4846018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TIMs, IL17 Antibody/IL17 Receptor Antagonist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56726F3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0/2/2025</w:t>
            </w:r>
          </w:p>
        </w:tc>
      </w:tr>
      <w:tr w:rsidR="0090228E" w14:paraId="3B9C9DB0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B8435C9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TIMs, IL23 Inhibitors and IL23/IL12 Inhibitor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A103A62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0/2/2025</w:t>
            </w:r>
          </w:p>
        </w:tc>
      </w:tr>
      <w:tr w:rsidR="0090228E" w14:paraId="26C0F2E5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25A4BD9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TIMs, IL6 Receptor Inhibitor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D1C6E51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0/2/2025</w:t>
            </w:r>
          </w:p>
        </w:tc>
      </w:tr>
      <w:tr w:rsidR="0090228E" w14:paraId="34FE8759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3330106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TIMs, Janus Kinase (JAK) Inhibitor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6BB281B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0/2/2025</w:t>
            </w:r>
          </w:p>
        </w:tc>
      </w:tr>
      <w:tr w:rsidR="0090228E" w14:paraId="37E08564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39B3E9F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TIMs, Lupus Agent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5BE12B6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0/2/2025</w:t>
            </w:r>
          </w:p>
        </w:tc>
      </w:tr>
      <w:tr w:rsidR="0090228E" w14:paraId="39CE1270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B6A2CCA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TIMs, Misc. Allergy &amp; Asthma Related Monoclonal Antibodie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3450497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0/2/2025</w:t>
            </w:r>
          </w:p>
        </w:tc>
      </w:tr>
      <w:tr w:rsidR="0090228E" w14:paraId="139565CD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1A616A6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TIMs, Select Agent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BBFAE7A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0/2/2025</w:t>
            </w:r>
          </w:p>
        </w:tc>
      </w:tr>
      <w:tr w:rsidR="0090228E" w14:paraId="5304014E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56F1707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TIMs, TNF Inhibitor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1D3522A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0/2/2025</w:t>
            </w:r>
          </w:p>
        </w:tc>
      </w:tr>
      <w:tr w:rsidR="0090228E" w14:paraId="43A46424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BB2E47A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Urinary Tract Antispasmodic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8F3FFAC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0/2/2025</w:t>
            </w:r>
          </w:p>
        </w:tc>
      </w:tr>
    </w:tbl>
    <w:p w14:paraId="75E48C14" w14:textId="77777777" w:rsidR="00F505DD" w:rsidRPr="00321F2A" w:rsidRDefault="00F505DD">
      <w:pPr>
        <w:rPr>
          <w:rFonts w:ascii="Arial" w:hAnsi="Arial" w:cs="Arial"/>
          <w:sz w:val="20"/>
          <w:szCs w:val="20"/>
        </w:rPr>
      </w:pPr>
    </w:p>
    <w:p w14:paraId="1A2EC866" w14:textId="77777777" w:rsidR="00E55270" w:rsidRPr="00321F2A" w:rsidRDefault="00E55270">
      <w:pPr>
        <w:rPr>
          <w:rFonts w:ascii="Arial" w:hAnsi="Arial" w:cs="Arial"/>
        </w:rPr>
      </w:pPr>
    </w:p>
    <w:p w14:paraId="1A2ED7D9" w14:textId="7F572393" w:rsidR="00E55270" w:rsidRPr="00321F2A" w:rsidRDefault="00E55270" w:rsidP="007F4AF4">
      <w:pPr>
        <w:widowControl w:val="0"/>
      </w:pPr>
    </w:p>
    <w:sectPr w:rsidR="00E55270" w:rsidRPr="00321F2A" w:rsidSect="00806132">
      <w:footerReference w:type="default" r:id="rId11"/>
      <w:pgSz w:w="12240" w:h="15840"/>
      <w:pgMar w:top="720" w:right="1170" w:bottom="1152" w:left="1440" w:header="720" w:footer="38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B120AE6" w14:textId="77777777" w:rsidR="00456B21" w:rsidRDefault="00456B21">
      <w:r>
        <w:separator/>
      </w:r>
    </w:p>
  </w:endnote>
  <w:endnote w:type="continuationSeparator" w:id="0">
    <w:p w14:paraId="05DEE968" w14:textId="77777777" w:rsidR="00456B21" w:rsidRDefault="00456B21">
      <w:r>
        <w:continuationSeparator/>
      </w:r>
    </w:p>
  </w:endnote>
  <w:endnote w:type="continuationNotice" w:id="1">
    <w:p w14:paraId="2D905C64" w14:textId="77777777" w:rsidR="00456B21" w:rsidRDefault="00456B2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D6409B" w14:textId="77777777" w:rsidR="009B2C70" w:rsidRDefault="009B2C70" w:rsidP="00426B70">
    <w:pPr>
      <w:pStyle w:val="Footer"/>
      <w:tabs>
        <w:tab w:val="clear" w:pos="8640"/>
        <w:tab w:val="right" w:pos="9360"/>
      </w:tabs>
      <w:jc w:val="right"/>
    </w:pPr>
    <w:r>
      <w:t xml:space="preserve">   </w:t>
    </w:r>
  </w:p>
  <w:p w14:paraId="59FC1254" w14:textId="2AAFB821" w:rsidR="009B2C70" w:rsidRPr="00426B70" w:rsidRDefault="009B2C70" w:rsidP="00426B70">
    <w:pPr>
      <w:pStyle w:val="Footer"/>
      <w:tabs>
        <w:tab w:val="clear" w:pos="8640"/>
        <w:tab w:val="right" w:pos="9360"/>
      </w:tabs>
      <w:jc w:val="right"/>
      <w:rPr>
        <w:rFonts w:ascii="Arial" w:hAnsi="Arial" w:cs="Arial"/>
        <w:sz w:val="22"/>
        <w:szCs w:val="22"/>
      </w:rPr>
    </w:pPr>
    <w:r>
      <w:t xml:space="preserve">   </w:t>
    </w:r>
    <w:sdt>
      <w:sdtPr>
        <w:id w:val="-1150973970"/>
        <w:docPartObj>
          <w:docPartGallery w:val="Page Numbers (Bottom of Page)"/>
          <w:docPartUnique/>
        </w:docPartObj>
      </w:sdtPr>
      <w:sdtEndPr>
        <w:rPr>
          <w:rFonts w:ascii="Arial" w:hAnsi="Arial" w:cs="Arial"/>
          <w:noProof/>
          <w:sz w:val="22"/>
          <w:szCs w:val="22"/>
        </w:rPr>
      </w:sdtEndPr>
      <w:sdtContent>
        <w:r w:rsidRPr="00426B70">
          <w:rPr>
            <w:rFonts w:ascii="Arial" w:hAnsi="Arial" w:cs="Arial"/>
            <w:sz w:val="22"/>
            <w:szCs w:val="22"/>
          </w:rPr>
          <w:fldChar w:fldCharType="begin"/>
        </w:r>
        <w:r w:rsidRPr="00426B70">
          <w:rPr>
            <w:rFonts w:ascii="Arial" w:hAnsi="Arial" w:cs="Arial"/>
            <w:sz w:val="22"/>
            <w:szCs w:val="22"/>
          </w:rPr>
          <w:instrText xml:space="preserve"> PAGE   \* MERGEFORMAT </w:instrText>
        </w:r>
        <w:r w:rsidRPr="00426B70">
          <w:rPr>
            <w:rFonts w:ascii="Arial" w:hAnsi="Arial" w:cs="Arial"/>
            <w:sz w:val="22"/>
            <w:szCs w:val="22"/>
          </w:rPr>
          <w:fldChar w:fldCharType="separate"/>
        </w:r>
        <w:r w:rsidR="00820BD6">
          <w:rPr>
            <w:rFonts w:ascii="Arial" w:hAnsi="Arial" w:cs="Arial"/>
            <w:noProof/>
            <w:sz w:val="22"/>
            <w:szCs w:val="22"/>
          </w:rPr>
          <w:t>1</w:t>
        </w:r>
        <w:r w:rsidRPr="00426B70">
          <w:rPr>
            <w:rFonts w:ascii="Arial" w:hAnsi="Arial" w:cs="Arial"/>
            <w:noProof/>
            <w:sz w:val="22"/>
            <w:szCs w:val="22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6736BF4" w14:textId="77777777" w:rsidR="00456B21" w:rsidRDefault="00456B21">
      <w:r>
        <w:separator/>
      </w:r>
    </w:p>
  </w:footnote>
  <w:footnote w:type="continuationSeparator" w:id="0">
    <w:p w14:paraId="0A30EA9B" w14:textId="77777777" w:rsidR="00456B21" w:rsidRDefault="00456B21">
      <w:r>
        <w:continuationSeparator/>
      </w:r>
    </w:p>
  </w:footnote>
  <w:footnote w:type="continuationNotice" w:id="1">
    <w:p w14:paraId="7F22889A" w14:textId="77777777" w:rsidR="00456B21" w:rsidRDefault="00456B21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B83367C"/>
    <w:multiLevelType w:val="hybridMultilevel"/>
    <w:tmpl w:val="7FC051A0"/>
    <w:lvl w:ilvl="0" w:tplc="FFFFFFFF">
      <w:start w:val="1"/>
      <w:numFmt w:val="lowerRoman"/>
      <w:lvlText w:val="%1."/>
      <w:lvlJc w:val="right"/>
      <w:pPr>
        <w:ind w:left="2430" w:hanging="360"/>
      </w:pPr>
      <w:rPr>
        <w:rFonts w:ascii="Arial" w:eastAsiaTheme="minorEastAsia" w:hAnsi="Arial" w:cs="Arial"/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2790" w:hanging="360"/>
      </w:pPr>
    </w:lvl>
    <w:lvl w:ilvl="2" w:tplc="FFFFFFFF" w:tentative="1">
      <w:start w:val="1"/>
      <w:numFmt w:val="lowerRoman"/>
      <w:lvlText w:val="%3."/>
      <w:lvlJc w:val="right"/>
      <w:pPr>
        <w:ind w:left="3960" w:hanging="180"/>
      </w:pPr>
    </w:lvl>
    <w:lvl w:ilvl="3" w:tplc="FFFFFFFF" w:tentative="1">
      <w:start w:val="1"/>
      <w:numFmt w:val="decimal"/>
      <w:lvlText w:val="%4."/>
      <w:lvlJc w:val="left"/>
      <w:pPr>
        <w:ind w:left="4680" w:hanging="360"/>
      </w:pPr>
    </w:lvl>
    <w:lvl w:ilvl="4" w:tplc="FFFFFFFF" w:tentative="1">
      <w:start w:val="1"/>
      <w:numFmt w:val="lowerLetter"/>
      <w:lvlText w:val="%5."/>
      <w:lvlJc w:val="left"/>
      <w:pPr>
        <w:ind w:left="5400" w:hanging="360"/>
      </w:pPr>
    </w:lvl>
    <w:lvl w:ilvl="5" w:tplc="FFFFFFFF" w:tentative="1">
      <w:start w:val="1"/>
      <w:numFmt w:val="lowerRoman"/>
      <w:lvlText w:val="%6."/>
      <w:lvlJc w:val="right"/>
      <w:pPr>
        <w:ind w:left="6120" w:hanging="180"/>
      </w:pPr>
    </w:lvl>
    <w:lvl w:ilvl="6" w:tplc="FFFFFFFF" w:tentative="1">
      <w:start w:val="1"/>
      <w:numFmt w:val="decimal"/>
      <w:lvlText w:val="%7."/>
      <w:lvlJc w:val="left"/>
      <w:pPr>
        <w:ind w:left="6840" w:hanging="360"/>
      </w:pPr>
    </w:lvl>
    <w:lvl w:ilvl="7" w:tplc="FFFFFFFF" w:tentative="1">
      <w:start w:val="1"/>
      <w:numFmt w:val="lowerLetter"/>
      <w:lvlText w:val="%8."/>
      <w:lvlJc w:val="left"/>
      <w:pPr>
        <w:ind w:left="7560" w:hanging="360"/>
      </w:pPr>
    </w:lvl>
    <w:lvl w:ilvl="8" w:tplc="FFFFFFFF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" w15:restartNumberingAfterBreak="0">
    <w:nsid w:val="766A13EB"/>
    <w:multiLevelType w:val="hybridMultilevel"/>
    <w:tmpl w:val="65C6D4BA"/>
    <w:lvl w:ilvl="0" w:tplc="8FE8506A">
      <w:start w:val="1"/>
      <w:numFmt w:val="upperRoman"/>
      <w:lvlText w:val="%1."/>
      <w:lvlJc w:val="right"/>
      <w:pPr>
        <w:ind w:left="180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1257783014">
    <w:abstractNumId w:val="1"/>
  </w:num>
  <w:num w:numId="2" w16cid:durableId="21042537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writeProtection w:recommended="1"/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formatting="1" w:enforcement="1" w:cryptProviderType="rsaAES" w:cryptAlgorithmClass="hash" w:cryptAlgorithmType="typeAny" w:cryptAlgorithmSid="14" w:cryptSpinCount="100000" w:hash="N3Ls5wiVSeG+wuQjQRsVTRqWlQ2m3iQ12tYWRH9IU/QCeqGqJA8a9lzwLqnkKfqP7HuSHuBkWW7/dvEeskNw7A==" w:salt="FvkKYnSGf3rzKLTO+6R/mQ==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zNDc3Njc1NrEwsjBS0lEKTi0uzszPAykwrQUA1jXdMiwAAAA="/>
  </w:docVars>
  <w:rsids>
    <w:rsidRoot w:val="005C7CFA"/>
    <w:rsid w:val="0000006E"/>
    <w:rsid w:val="000033D0"/>
    <w:rsid w:val="00005A95"/>
    <w:rsid w:val="00005B28"/>
    <w:rsid w:val="00006AE2"/>
    <w:rsid w:val="000146BD"/>
    <w:rsid w:val="00017F6B"/>
    <w:rsid w:val="000214A2"/>
    <w:rsid w:val="00022369"/>
    <w:rsid w:val="000223E1"/>
    <w:rsid w:val="00024DE9"/>
    <w:rsid w:val="00026101"/>
    <w:rsid w:val="0002662B"/>
    <w:rsid w:val="00030421"/>
    <w:rsid w:val="00030E22"/>
    <w:rsid w:val="000310CB"/>
    <w:rsid w:val="00032D07"/>
    <w:rsid w:val="00034413"/>
    <w:rsid w:val="00034543"/>
    <w:rsid w:val="00034DB9"/>
    <w:rsid w:val="000360D0"/>
    <w:rsid w:val="00042069"/>
    <w:rsid w:val="00042771"/>
    <w:rsid w:val="000427D3"/>
    <w:rsid w:val="000446C8"/>
    <w:rsid w:val="00047BFB"/>
    <w:rsid w:val="00050C93"/>
    <w:rsid w:val="00060BD5"/>
    <w:rsid w:val="00061FC5"/>
    <w:rsid w:val="00064522"/>
    <w:rsid w:val="00064888"/>
    <w:rsid w:val="000708B8"/>
    <w:rsid w:val="00071EA5"/>
    <w:rsid w:val="00073F12"/>
    <w:rsid w:val="00075242"/>
    <w:rsid w:val="000755DB"/>
    <w:rsid w:val="00075AE6"/>
    <w:rsid w:val="00075FB8"/>
    <w:rsid w:val="000770A8"/>
    <w:rsid w:val="0008456C"/>
    <w:rsid w:val="000873D2"/>
    <w:rsid w:val="00087E4A"/>
    <w:rsid w:val="0009087B"/>
    <w:rsid w:val="00093E84"/>
    <w:rsid w:val="0009410B"/>
    <w:rsid w:val="00095026"/>
    <w:rsid w:val="00097B60"/>
    <w:rsid w:val="000A02E0"/>
    <w:rsid w:val="000A2A4F"/>
    <w:rsid w:val="000A2FB5"/>
    <w:rsid w:val="000A5F0D"/>
    <w:rsid w:val="000A6A8D"/>
    <w:rsid w:val="000A71EB"/>
    <w:rsid w:val="000B19A5"/>
    <w:rsid w:val="000B1DF1"/>
    <w:rsid w:val="000B2D63"/>
    <w:rsid w:val="000B35AD"/>
    <w:rsid w:val="000B39D7"/>
    <w:rsid w:val="000B4455"/>
    <w:rsid w:val="000B49D2"/>
    <w:rsid w:val="000B7CA8"/>
    <w:rsid w:val="000C0232"/>
    <w:rsid w:val="000C30B4"/>
    <w:rsid w:val="000C5A4B"/>
    <w:rsid w:val="000D0ACD"/>
    <w:rsid w:val="000D1324"/>
    <w:rsid w:val="000D14EC"/>
    <w:rsid w:val="000D4004"/>
    <w:rsid w:val="000D4BEF"/>
    <w:rsid w:val="000D529F"/>
    <w:rsid w:val="000D629C"/>
    <w:rsid w:val="000D6B76"/>
    <w:rsid w:val="000D6DDE"/>
    <w:rsid w:val="000E039A"/>
    <w:rsid w:val="000E17CE"/>
    <w:rsid w:val="000E3E2E"/>
    <w:rsid w:val="000E54AC"/>
    <w:rsid w:val="000E687D"/>
    <w:rsid w:val="000E757E"/>
    <w:rsid w:val="000F1425"/>
    <w:rsid w:val="000F1D08"/>
    <w:rsid w:val="000F3DF4"/>
    <w:rsid w:val="000F59B7"/>
    <w:rsid w:val="00101C61"/>
    <w:rsid w:val="00103883"/>
    <w:rsid w:val="00103C38"/>
    <w:rsid w:val="00104F5D"/>
    <w:rsid w:val="001051A4"/>
    <w:rsid w:val="00105AE2"/>
    <w:rsid w:val="00106B3D"/>
    <w:rsid w:val="001109A0"/>
    <w:rsid w:val="00110D3E"/>
    <w:rsid w:val="00115E08"/>
    <w:rsid w:val="00116935"/>
    <w:rsid w:val="00120E18"/>
    <w:rsid w:val="00121895"/>
    <w:rsid w:val="001225C6"/>
    <w:rsid w:val="00123B7D"/>
    <w:rsid w:val="00123E7B"/>
    <w:rsid w:val="00127779"/>
    <w:rsid w:val="00132E39"/>
    <w:rsid w:val="00135C77"/>
    <w:rsid w:val="00136FDB"/>
    <w:rsid w:val="00141062"/>
    <w:rsid w:val="00143566"/>
    <w:rsid w:val="00147EDD"/>
    <w:rsid w:val="00152940"/>
    <w:rsid w:val="00152CD2"/>
    <w:rsid w:val="00152E01"/>
    <w:rsid w:val="0015370F"/>
    <w:rsid w:val="00154B73"/>
    <w:rsid w:val="00155662"/>
    <w:rsid w:val="00160182"/>
    <w:rsid w:val="00160E8A"/>
    <w:rsid w:val="00161118"/>
    <w:rsid w:val="00165591"/>
    <w:rsid w:val="00167709"/>
    <w:rsid w:val="00167737"/>
    <w:rsid w:val="00167D37"/>
    <w:rsid w:val="00171491"/>
    <w:rsid w:val="00181783"/>
    <w:rsid w:val="001866D8"/>
    <w:rsid w:val="0019481B"/>
    <w:rsid w:val="00196485"/>
    <w:rsid w:val="00196E84"/>
    <w:rsid w:val="001A0FCB"/>
    <w:rsid w:val="001A12EE"/>
    <w:rsid w:val="001A1D85"/>
    <w:rsid w:val="001A1DCC"/>
    <w:rsid w:val="001A3116"/>
    <w:rsid w:val="001A3208"/>
    <w:rsid w:val="001A6F26"/>
    <w:rsid w:val="001B1749"/>
    <w:rsid w:val="001B18AD"/>
    <w:rsid w:val="001B3764"/>
    <w:rsid w:val="001B4F58"/>
    <w:rsid w:val="001B648D"/>
    <w:rsid w:val="001C1BCF"/>
    <w:rsid w:val="001C2021"/>
    <w:rsid w:val="001C279E"/>
    <w:rsid w:val="001C4DA6"/>
    <w:rsid w:val="001C704A"/>
    <w:rsid w:val="001D1388"/>
    <w:rsid w:val="001D19DD"/>
    <w:rsid w:val="001D1CE3"/>
    <w:rsid w:val="001D4606"/>
    <w:rsid w:val="001D61FC"/>
    <w:rsid w:val="001D7C9E"/>
    <w:rsid w:val="001E07BA"/>
    <w:rsid w:val="001E0A14"/>
    <w:rsid w:val="001E16E2"/>
    <w:rsid w:val="001E564B"/>
    <w:rsid w:val="001E664B"/>
    <w:rsid w:val="001E71DE"/>
    <w:rsid w:val="001E79AE"/>
    <w:rsid w:val="001F2157"/>
    <w:rsid w:val="001F35FD"/>
    <w:rsid w:val="001F36B1"/>
    <w:rsid w:val="001F4F17"/>
    <w:rsid w:val="001F5435"/>
    <w:rsid w:val="001F60D4"/>
    <w:rsid w:val="001F6D2C"/>
    <w:rsid w:val="001F7D16"/>
    <w:rsid w:val="00201422"/>
    <w:rsid w:val="00202A63"/>
    <w:rsid w:val="0020345C"/>
    <w:rsid w:val="00205639"/>
    <w:rsid w:val="00205F81"/>
    <w:rsid w:val="002064B1"/>
    <w:rsid w:val="00210942"/>
    <w:rsid w:val="00212AB1"/>
    <w:rsid w:val="00212FB9"/>
    <w:rsid w:val="002174CD"/>
    <w:rsid w:val="0022191E"/>
    <w:rsid w:val="002219D8"/>
    <w:rsid w:val="002224C2"/>
    <w:rsid w:val="00222B82"/>
    <w:rsid w:val="00223CA4"/>
    <w:rsid w:val="00223F66"/>
    <w:rsid w:val="00225F8F"/>
    <w:rsid w:val="002274EC"/>
    <w:rsid w:val="00227595"/>
    <w:rsid w:val="00227F2C"/>
    <w:rsid w:val="00230DF5"/>
    <w:rsid w:val="00231FA0"/>
    <w:rsid w:val="00233BE2"/>
    <w:rsid w:val="00234DAF"/>
    <w:rsid w:val="002378B1"/>
    <w:rsid w:val="0024092D"/>
    <w:rsid w:val="00241B4C"/>
    <w:rsid w:val="00246C31"/>
    <w:rsid w:val="00247B8C"/>
    <w:rsid w:val="002512DF"/>
    <w:rsid w:val="002571ED"/>
    <w:rsid w:val="00262334"/>
    <w:rsid w:val="00263BE6"/>
    <w:rsid w:val="0026435C"/>
    <w:rsid w:val="00265F5A"/>
    <w:rsid w:val="00266787"/>
    <w:rsid w:val="002708EF"/>
    <w:rsid w:val="00273457"/>
    <w:rsid w:val="00274EB8"/>
    <w:rsid w:val="002758DB"/>
    <w:rsid w:val="002820EA"/>
    <w:rsid w:val="00284C1D"/>
    <w:rsid w:val="00286D44"/>
    <w:rsid w:val="00290A85"/>
    <w:rsid w:val="00291C1E"/>
    <w:rsid w:val="002927C4"/>
    <w:rsid w:val="00293F51"/>
    <w:rsid w:val="00293FF7"/>
    <w:rsid w:val="002941F1"/>
    <w:rsid w:val="0029638E"/>
    <w:rsid w:val="002971E7"/>
    <w:rsid w:val="00297989"/>
    <w:rsid w:val="00297F3F"/>
    <w:rsid w:val="002A09C2"/>
    <w:rsid w:val="002A103B"/>
    <w:rsid w:val="002A15BC"/>
    <w:rsid w:val="002A2A0F"/>
    <w:rsid w:val="002A2F14"/>
    <w:rsid w:val="002A3212"/>
    <w:rsid w:val="002A5F77"/>
    <w:rsid w:val="002A67FB"/>
    <w:rsid w:val="002A7B32"/>
    <w:rsid w:val="002B069D"/>
    <w:rsid w:val="002B2984"/>
    <w:rsid w:val="002B2B0A"/>
    <w:rsid w:val="002B5EE7"/>
    <w:rsid w:val="002C1D1A"/>
    <w:rsid w:val="002C27E4"/>
    <w:rsid w:val="002C2B56"/>
    <w:rsid w:val="002C2C05"/>
    <w:rsid w:val="002C581B"/>
    <w:rsid w:val="002C6F0B"/>
    <w:rsid w:val="002D45F2"/>
    <w:rsid w:val="002D50B5"/>
    <w:rsid w:val="002D67D1"/>
    <w:rsid w:val="002E15B6"/>
    <w:rsid w:val="002E2653"/>
    <w:rsid w:val="002E37CE"/>
    <w:rsid w:val="002E3A2F"/>
    <w:rsid w:val="002E3DB4"/>
    <w:rsid w:val="002E44CE"/>
    <w:rsid w:val="002E4A1E"/>
    <w:rsid w:val="002F0471"/>
    <w:rsid w:val="002F32F6"/>
    <w:rsid w:val="003008C3"/>
    <w:rsid w:val="00301948"/>
    <w:rsid w:val="00303561"/>
    <w:rsid w:val="003039CF"/>
    <w:rsid w:val="0030412E"/>
    <w:rsid w:val="00306154"/>
    <w:rsid w:val="00306DEE"/>
    <w:rsid w:val="0030709F"/>
    <w:rsid w:val="0030717F"/>
    <w:rsid w:val="003102CD"/>
    <w:rsid w:val="00310FAA"/>
    <w:rsid w:val="0031199B"/>
    <w:rsid w:val="00314EEB"/>
    <w:rsid w:val="00315044"/>
    <w:rsid w:val="003208F7"/>
    <w:rsid w:val="00320D89"/>
    <w:rsid w:val="00321F2A"/>
    <w:rsid w:val="00322E0E"/>
    <w:rsid w:val="00325825"/>
    <w:rsid w:val="003260F2"/>
    <w:rsid w:val="003265B8"/>
    <w:rsid w:val="00326BEE"/>
    <w:rsid w:val="00330CE9"/>
    <w:rsid w:val="003321CA"/>
    <w:rsid w:val="003321DD"/>
    <w:rsid w:val="00332D6A"/>
    <w:rsid w:val="003343EF"/>
    <w:rsid w:val="0033552E"/>
    <w:rsid w:val="00335779"/>
    <w:rsid w:val="00336ECA"/>
    <w:rsid w:val="003402FB"/>
    <w:rsid w:val="0034108C"/>
    <w:rsid w:val="00341BFE"/>
    <w:rsid w:val="00341E72"/>
    <w:rsid w:val="0034217E"/>
    <w:rsid w:val="003433FA"/>
    <w:rsid w:val="00344479"/>
    <w:rsid w:val="00344942"/>
    <w:rsid w:val="00344BA6"/>
    <w:rsid w:val="00345E36"/>
    <w:rsid w:val="003468CD"/>
    <w:rsid w:val="0035062C"/>
    <w:rsid w:val="00351878"/>
    <w:rsid w:val="00351A4D"/>
    <w:rsid w:val="00360092"/>
    <w:rsid w:val="00361395"/>
    <w:rsid w:val="00362EBF"/>
    <w:rsid w:val="00364FAC"/>
    <w:rsid w:val="00365290"/>
    <w:rsid w:val="0037333B"/>
    <w:rsid w:val="00377244"/>
    <w:rsid w:val="00377F17"/>
    <w:rsid w:val="00381EEA"/>
    <w:rsid w:val="00381F63"/>
    <w:rsid w:val="0038330E"/>
    <w:rsid w:val="0038783D"/>
    <w:rsid w:val="003878AD"/>
    <w:rsid w:val="003878BF"/>
    <w:rsid w:val="00391EED"/>
    <w:rsid w:val="0039234F"/>
    <w:rsid w:val="003924A1"/>
    <w:rsid w:val="00397714"/>
    <w:rsid w:val="003A00A5"/>
    <w:rsid w:val="003A16E2"/>
    <w:rsid w:val="003A5D50"/>
    <w:rsid w:val="003A710F"/>
    <w:rsid w:val="003A7218"/>
    <w:rsid w:val="003B0318"/>
    <w:rsid w:val="003B11B7"/>
    <w:rsid w:val="003B1D47"/>
    <w:rsid w:val="003B21A2"/>
    <w:rsid w:val="003B496E"/>
    <w:rsid w:val="003B4CEB"/>
    <w:rsid w:val="003C004C"/>
    <w:rsid w:val="003C0881"/>
    <w:rsid w:val="003C0BF5"/>
    <w:rsid w:val="003C1106"/>
    <w:rsid w:val="003C1D5A"/>
    <w:rsid w:val="003C3F63"/>
    <w:rsid w:val="003D1F8F"/>
    <w:rsid w:val="003D449E"/>
    <w:rsid w:val="003D49B9"/>
    <w:rsid w:val="003D616D"/>
    <w:rsid w:val="003D6678"/>
    <w:rsid w:val="003E057C"/>
    <w:rsid w:val="003E0C10"/>
    <w:rsid w:val="003E4185"/>
    <w:rsid w:val="003E5DC8"/>
    <w:rsid w:val="003E6CCE"/>
    <w:rsid w:val="003E7248"/>
    <w:rsid w:val="003F06A0"/>
    <w:rsid w:val="0040166E"/>
    <w:rsid w:val="00402C5F"/>
    <w:rsid w:val="00410B45"/>
    <w:rsid w:val="00412386"/>
    <w:rsid w:val="00412D84"/>
    <w:rsid w:val="004135F3"/>
    <w:rsid w:val="00413A8C"/>
    <w:rsid w:val="00414016"/>
    <w:rsid w:val="0041544F"/>
    <w:rsid w:val="00417787"/>
    <w:rsid w:val="00420ADE"/>
    <w:rsid w:val="00422227"/>
    <w:rsid w:val="00423965"/>
    <w:rsid w:val="00425454"/>
    <w:rsid w:val="00426B70"/>
    <w:rsid w:val="0043267B"/>
    <w:rsid w:val="004339E1"/>
    <w:rsid w:val="00437EFD"/>
    <w:rsid w:val="00441FE9"/>
    <w:rsid w:val="00445334"/>
    <w:rsid w:val="00446240"/>
    <w:rsid w:val="00452D73"/>
    <w:rsid w:val="00452D99"/>
    <w:rsid w:val="0045429B"/>
    <w:rsid w:val="0045596C"/>
    <w:rsid w:val="0045619A"/>
    <w:rsid w:val="00456B21"/>
    <w:rsid w:val="004574D3"/>
    <w:rsid w:val="00457DF1"/>
    <w:rsid w:val="00461DA1"/>
    <w:rsid w:val="0046206B"/>
    <w:rsid w:val="00464992"/>
    <w:rsid w:val="00464B37"/>
    <w:rsid w:val="00465968"/>
    <w:rsid w:val="004733F0"/>
    <w:rsid w:val="00473CA7"/>
    <w:rsid w:val="00474CCC"/>
    <w:rsid w:val="00475520"/>
    <w:rsid w:val="004773DB"/>
    <w:rsid w:val="004776D3"/>
    <w:rsid w:val="00481A34"/>
    <w:rsid w:val="004823F7"/>
    <w:rsid w:val="00485BA8"/>
    <w:rsid w:val="00485E08"/>
    <w:rsid w:val="0048786D"/>
    <w:rsid w:val="00490CAC"/>
    <w:rsid w:val="00492AA3"/>
    <w:rsid w:val="00494232"/>
    <w:rsid w:val="00497871"/>
    <w:rsid w:val="004A07DC"/>
    <w:rsid w:val="004A4346"/>
    <w:rsid w:val="004A50B6"/>
    <w:rsid w:val="004A6815"/>
    <w:rsid w:val="004A786D"/>
    <w:rsid w:val="004B4A81"/>
    <w:rsid w:val="004B6D11"/>
    <w:rsid w:val="004C1161"/>
    <w:rsid w:val="004C1907"/>
    <w:rsid w:val="004C1A7C"/>
    <w:rsid w:val="004C20D8"/>
    <w:rsid w:val="004C2D14"/>
    <w:rsid w:val="004C317C"/>
    <w:rsid w:val="004D0A37"/>
    <w:rsid w:val="004D1569"/>
    <w:rsid w:val="004D196C"/>
    <w:rsid w:val="004D4CE1"/>
    <w:rsid w:val="004D7207"/>
    <w:rsid w:val="004E02F9"/>
    <w:rsid w:val="004E384A"/>
    <w:rsid w:val="004E4128"/>
    <w:rsid w:val="004E443F"/>
    <w:rsid w:val="004E751E"/>
    <w:rsid w:val="004E7747"/>
    <w:rsid w:val="004F01C2"/>
    <w:rsid w:val="004F21A6"/>
    <w:rsid w:val="004F2F1C"/>
    <w:rsid w:val="004F4FCF"/>
    <w:rsid w:val="004F5787"/>
    <w:rsid w:val="00501260"/>
    <w:rsid w:val="00501D91"/>
    <w:rsid w:val="00503FE6"/>
    <w:rsid w:val="005043AC"/>
    <w:rsid w:val="00504651"/>
    <w:rsid w:val="00510957"/>
    <w:rsid w:val="00511952"/>
    <w:rsid w:val="00513B4C"/>
    <w:rsid w:val="00517BAA"/>
    <w:rsid w:val="00520124"/>
    <w:rsid w:val="00522FA5"/>
    <w:rsid w:val="005268BD"/>
    <w:rsid w:val="00526C0F"/>
    <w:rsid w:val="00532F22"/>
    <w:rsid w:val="00534277"/>
    <w:rsid w:val="005375FB"/>
    <w:rsid w:val="00542466"/>
    <w:rsid w:val="005449CD"/>
    <w:rsid w:val="0054549F"/>
    <w:rsid w:val="00545F94"/>
    <w:rsid w:val="005468DD"/>
    <w:rsid w:val="00550C53"/>
    <w:rsid w:val="005519C0"/>
    <w:rsid w:val="005535B3"/>
    <w:rsid w:val="005556E8"/>
    <w:rsid w:val="005607B0"/>
    <w:rsid w:val="00563400"/>
    <w:rsid w:val="005674D0"/>
    <w:rsid w:val="00572F7D"/>
    <w:rsid w:val="00573271"/>
    <w:rsid w:val="00574D83"/>
    <w:rsid w:val="00575148"/>
    <w:rsid w:val="0057683B"/>
    <w:rsid w:val="0058227D"/>
    <w:rsid w:val="005826DC"/>
    <w:rsid w:val="005827F2"/>
    <w:rsid w:val="00582DE4"/>
    <w:rsid w:val="0058538A"/>
    <w:rsid w:val="00586499"/>
    <w:rsid w:val="00586645"/>
    <w:rsid w:val="00587906"/>
    <w:rsid w:val="00590C65"/>
    <w:rsid w:val="00592F5D"/>
    <w:rsid w:val="00596346"/>
    <w:rsid w:val="00596AD1"/>
    <w:rsid w:val="00596F1A"/>
    <w:rsid w:val="005972E9"/>
    <w:rsid w:val="005A58B9"/>
    <w:rsid w:val="005A72D3"/>
    <w:rsid w:val="005B1443"/>
    <w:rsid w:val="005B15A9"/>
    <w:rsid w:val="005B1C46"/>
    <w:rsid w:val="005B2661"/>
    <w:rsid w:val="005B537F"/>
    <w:rsid w:val="005B5FFE"/>
    <w:rsid w:val="005B7087"/>
    <w:rsid w:val="005B76B7"/>
    <w:rsid w:val="005C1532"/>
    <w:rsid w:val="005C26B4"/>
    <w:rsid w:val="005C5A02"/>
    <w:rsid w:val="005C67FC"/>
    <w:rsid w:val="005C7CFA"/>
    <w:rsid w:val="005D066C"/>
    <w:rsid w:val="005D176B"/>
    <w:rsid w:val="005D1C9D"/>
    <w:rsid w:val="005D33AB"/>
    <w:rsid w:val="005D6B60"/>
    <w:rsid w:val="005D7662"/>
    <w:rsid w:val="005E2E6A"/>
    <w:rsid w:val="005E5233"/>
    <w:rsid w:val="005E54A6"/>
    <w:rsid w:val="005E7073"/>
    <w:rsid w:val="005F1C10"/>
    <w:rsid w:val="005F1D94"/>
    <w:rsid w:val="005F2720"/>
    <w:rsid w:val="005F277A"/>
    <w:rsid w:val="005F4CD9"/>
    <w:rsid w:val="005F6CB3"/>
    <w:rsid w:val="00600BC8"/>
    <w:rsid w:val="006018C1"/>
    <w:rsid w:val="00603ADC"/>
    <w:rsid w:val="00604C03"/>
    <w:rsid w:val="00606746"/>
    <w:rsid w:val="00610030"/>
    <w:rsid w:val="00610E7F"/>
    <w:rsid w:val="00611573"/>
    <w:rsid w:val="00612DDD"/>
    <w:rsid w:val="0061743A"/>
    <w:rsid w:val="00617ACF"/>
    <w:rsid w:val="006220BA"/>
    <w:rsid w:val="0062270C"/>
    <w:rsid w:val="00623C97"/>
    <w:rsid w:val="00625434"/>
    <w:rsid w:val="00625901"/>
    <w:rsid w:val="00634AB0"/>
    <w:rsid w:val="00637A33"/>
    <w:rsid w:val="006404DE"/>
    <w:rsid w:val="00647ED5"/>
    <w:rsid w:val="0065094E"/>
    <w:rsid w:val="00650AEE"/>
    <w:rsid w:val="0065420E"/>
    <w:rsid w:val="006635A3"/>
    <w:rsid w:val="006654A8"/>
    <w:rsid w:val="00665E3C"/>
    <w:rsid w:val="0066664E"/>
    <w:rsid w:val="006668CA"/>
    <w:rsid w:val="0067077C"/>
    <w:rsid w:val="00671D0F"/>
    <w:rsid w:val="00671EDE"/>
    <w:rsid w:val="00673C7A"/>
    <w:rsid w:val="00675ED3"/>
    <w:rsid w:val="006768D3"/>
    <w:rsid w:val="00680F83"/>
    <w:rsid w:val="00681FA8"/>
    <w:rsid w:val="0068705A"/>
    <w:rsid w:val="006873F9"/>
    <w:rsid w:val="0068787D"/>
    <w:rsid w:val="0069048A"/>
    <w:rsid w:val="00692F0E"/>
    <w:rsid w:val="00695788"/>
    <w:rsid w:val="00696C6E"/>
    <w:rsid w:val="006978DC"/>
    <w:rsid w:val="00697A21"/>
    <w:rsid w:val="006A0E74"/>
    <w:rsid w:val="006A3249"/>
    <w:rsid w:val="006A7415"/>
    <w:rsid w:val="006A771E"/>
    <w:rsid w:val="006A7FEA"/>
    <w:rsid w:val="006B025A"/>
    <w:rsid w:val="006B0B83"/>
    <w:rsid w:val="006B45EB"/>
    <w:rsid w:val="006B5ACB"/>
    <w:rsid w:val="006B7A93"/>
    <w:rsid w:val="006C3C14"/>
    <w:rsid w:val="006C5000"/>
    <w:rsid w:val="006C5031"/>
    <w:rsid w:val="006C5048"/>
    <w:rsid w:val="006C739F"/>
    <w:rsid w:val="006C7CCB"/>
    <w:rsid w:val="006C7D16"/>
    <w:rsid w:val="006C7FA5"/>
    <w:rsid w:val="006D29C7"/>
    <w:rsid w:val="006D310B"/>
    <w:rsid w:val="006D3321"/>
    <w:rsid w:val="006D424B"/>
    <w:rsid w:val="006D4415"/>
    <w:rsid w:val="006D6F41"/>
    <w:rsid w:val="006D79C5"/>
    <w:rsid w:val="006E0493"/>
    <w:rsid w:val="006E11AD"/>
    <w:rsid w:val="006E1AF9"/>
    <w:rsid w:val="006E32AE"/>
    <w:rsid w:val="006E35CB"/>
    <w:rsid w:val="006E3F2D"/>
    <w:rsid w:val="006E67F9"/>
    <w:rsid w:val="006E6C75"/>
    <w:rsid w:val="006F0DCA"/>
    <w:rsid w:val="006F137C"/>
    <w:rsid w:val="006F43AE"/>
    <w:rsid w:val="006F5F5B"/>
    <w:rsid w:val="0070102C"/>
    <w:rsid w:val="00701E4C"/>
    <w:rsid w:val="00701FBA"/>
    <w:rsid w:val="00703588"/>
    <w:rsid w:val="00711538"/>
    <w:rsid w:val="0071571E"/>
    <w:rsid w:val="0071590B"/>
    <w:rsid w:val="00715E24"/>
    <w:rsid w:val="007171DB"/>
    <w:rsid w:val="00717F7A"/>
    <w:rsid w:val="00720291"/>
    <w:rsid w:val="007237BB"/>
    <w:rsid w:val="00723B03"/>
    <w:rsid w:val="00724FF3"/>
    <w:rsid w:val="00725E19"/>
    <w:rsid w:val="00727D27"/>
    <w:rsid w:val="00731BC7"/>
    <w:rsid w:val="0073343C"/>
    <w:rsid w:val="00741757"/>
    <w:rsid w:val="00744D98"/>
    <w:rsid w:val="00747259"/>
    <w:rsid w:val="00747734"/>
    <w:rsid w:val="007502DB"/>
    <w:rsid w:val="0075099E"/>
    <w:rsid w:val="00751377"/>
    <w:rsid w:val="007562DD"/>
    <w:rsid w:val="00760508"/>
    <w:rsid w:val="007624C3"/>
    <w:rsid w:val="00766CCF"/>
    <w:rsid w:val="00766F23"/>
    <w:rsid w:val="00771EB3"/>
    <w:rsid w:val="00774F9F"/>
    <w:rsid w:val="00780B2F"/>
    <w:rsid w:val="007837BE"/>
    <w:rsid w:val="00786CCB"/>
    <w:rsid w:val="00792A36"/>
    <w:rsid w:val="00797B63"/>
    <w:rsid w:val="00797B82"/>
    <w:rsid w:val="007A01C8"/>
    <w:rsid w:val="007A29A3"/>
    <w:rsid w:val="007A3086"/>
    <w:rsid w:val="007A335A"/>
    <w:rsid w:val="007A688B"/>
    <w:rsid w:val="007A6E5C"/>
    <w:rsid w:val="007A7197"/>
    <w:rsid w:val="007A7B3B"/>
    <w:rsid w:val="007B1C63"/>
    <w:rsid w:val="007B29B5"/>
    <w:rsid w:val="007B6903"/>
    <w:rsid w:val="007B6D35"/>
    <w:rsid w:val="007C0F2A"/>
    <w:rsid w:val="007C65A2"/>
    <w:rsid w:val="007D1749"/>
    <w:rsid w:val="007D3CA8"/>
    <w:rsid w:val="007D5269"/>
    <w:rsid w:val="007D6166"/>
    <w:rsid w:val="007D725F"/>
    <w:rsid w:val="007E0ADA"/>
    <w:rsid w:val="007E119C"/>
    <w:rsid w:val="007E2703"/>
    <w:rsid w:val="007E2B8E"/>
    <w:rsid w:val="007F0E28"/>
    <w:rsid w:val="007F21F6"/>
    <w:rsid w:val="007F303D"/>
    <w:rsid w:val="007F3409"/>
    <w:rsid w:val="007F3713"/>
    <w:rsid w:val="007F4AF4"/>
    <w:rsid w:val="007F506E"/>
    <w:rsid w:val="007F62F2"/>
    <w:rsid w:val="0080274A"/>
    <w:rsid w:val="008030F8"/>
    <w:rsid w:val="00804484"/>
    <w:rsid w:val="00806132"/>
    <w:rsid w:val="00806C79"/>
    <w:rsid w:val="0080746D"/>
    <w:rsid w:val="00810ABB"/>
    <w:rsid w:val="00810AD3"/>
    <w:rsid w:val="00813C0E"/>
    <w:rsid w:val="00813D95"/>
    <w:rsid w:val="00816233"/>
    <w:rsid w:val="00817AC8"/>
    <w:rsid w:val="00820BD6"/>
    <w:rsid w:val="00820F19"/>
    <w:rsid w:val="00822037"/>
    <w:rsid w:val="0082495F"/>
    <w:rsid w:val="00830877"/>
    <w:rsid w:val="00833E83"/>
    <w:rsid w:val="00835120"/>
    <w:rsid w:val="008356AB"/>
    <w:rsid w:val="008366A6"/>
    <w:rsid w:val="00837881"/>
    <w:rsid w:val="00842AFD"/>
    <w:rsid w:val="00842CAE"/>
    <w:rsid w:val="00842D64"/>
    <w:rsid w:val="0084369F"/>
    <w:rsid w:val="00847CB3"/>
    <w:rsid w:val="008507C0"/>
    <w:rsid w:val="008526B1"/>
    <w:rsid w:val="008532DB"/>
    <w:rsid w:val="0085454D"/>
    <w:rsid w:val="00856B46"/>
    <w:rsid w:val="00860AA4"/>
    <w:rsid w:val="00861CBB"/>
    <w:rsid w:val="00861D62"/>
    <w:rsid w:val="008620A3"/>
    <w:rsid w:val="00862500"/>
    <w:rsid w:val="00863BB9"/>
    <w:rsid w:val="00866B81"/>
    <w:rsid w:val="008729C5"/>
    <w:rsid w:val="00874BC9"/>
    <w:rsid w:val="008764DE"/>
    <w:rsid w:val="0087744C"/>
    <w:rsid w:val="008779A6"/>
    <w:rsid w:val="0088088B"/>
    <w:rsid w:val="008809C6"/>
    <w:rsid w:val="00883726"/>
    <w:rsid w:val="00883E91"/>
    <w:rsid w:val="00883FC8"/>
    <w:rsid w:val="0088609C"/>
    <w:rsid w:val="00893A58"/>
    <w:rsid w:val="00897FAD"/>
    <w:rsid w:val="008A0159"/>
    <w:rsid w:val="008A047D"/>
    <w:rsid w:val="008A050C"/>
    <w:rsid w:val="008A3767"/>
    <w:rsid w:val="008A41F6"/>
    <w:rsid w:val="008A6F5A"/>
    <w:rsid w:val="008B0CAC"/>
    <w:rsid w:val="008B0CC6"/>
    <w:rsid w:val="008B0D8C"/>
    <w:rsid w:val="008B4212"/>
    <w:rsid w:val="008B6ED3"/>
    <w:rsid w:val="008C059B"/>
    <w:rsid w:val="008C0617"/>
    <w:rsid w:val="008C2A1C"/>
    <w:rsid w:val="008C319D"/>
    <w:rsid w:val="008C3B1C"/>
    <w:rsid w:val="008C67B6"/>
    <w:rsid w:val="008C7136"/>
    <w:rsid w:val="008D170F"/>
    <w:rsid w:val="008D31E5"/>
    <w:rsid w:val="008D5B02"/>
    <w:rsid w:val="008D6353"/>
    <w:rsid w:val="008D7B14"/>
    <w:rsid w:val="008E04A0"/>
    <w:rsid w:val="008E3E28"/>
    <w:rsid w:val="008E409D"/>
    <w:rsid w:val="008F0C0A"/>
    <w:rsid w:val="008F37EB"/>
    <w:rsid w:val="008F70AF"/>
    <w:rsid w:val="0090228E"/>
    <w:rsid w:val="00903762"/>
    <w:rsid w:val="0090527F"/>
    <w:rsid w:val="00906392"/>
    <w:rsid w:val="00906896"/>
    <w:rsid w:val="00906950"/>
    <w:rsid w:val="00907818"/>
    <w:rsid w:val="00912F5B"/>
    <w:rsid w:val="00913A8F"/>
    <w:rsid w:val="00917B0C"/>
    <w:rsid w:val="00920713"/>
    <w:rsid w:val="009233C7"/>
    <w:rsid w:val="00926D98"/>
    <w:rsid w:val="009349BE"/>
    <w:rsid w:val="00935758"/>
    <w:rsid w:val="009377F4"/>
    <w:rsid w:val="00941D0C"/>
    <w:rsid w:val="00941F12"/>
    <w:rsid w:val="00944EAC"/>
    <w:rsid w:val="009469A3"/>
    <w:rsid w:val="0094734A"/>
    <w:rsid w:val="00947A8D"/>
    <w:rsid w:val="009518AE"/>
    <w:rsid w:val="00953A70"/>
    <w:rsid w:val="009569A0"/>
    <w:rsid w:val="00961F36"/>
    <w:rsid w:val="00965BE2"/>
    <w:rsid w:val="00971FAC"/>
    <w:rsid w:val="00972345"/>
    <w:rsid w:val="0097256D"/>
    <w:rsid w:val="009728A0"/>
    <w:rsid w:val="009748A5"/>
    <w:rsid w:val="00974FAB"/>
    <w:rsid w:val="0097572B"/>
    <w:rsid w:val="0097666C"/>
    <w:rsid w:val="0097793F"/>
    <w:rsid w:val="009817A4"/>
    <w:rsid w:val="00981EC5"/>
    <w:rsid w:val="0098243C"/>
    <w:rsid w:val="00986071"/>
    <w:rsid w:val="009865CD"/>
    <w:rsid w:val="009878B7"/>
    <w:rsid w:val="00990A5E"/>
    <w:rsid w:val="009911FA"/>
    <w:rsid w:val="00991773"/>
    <w:rsid w:val="00991BD7"/>
    <w:rsid w:val="00996239"/>
    <w:rsid w:val="0099649B"/>
    <w:rsid w:val="009A1004"/>
    <w:rsid w:val="009A1751"/>
    <w:rsid w:val="009A1D4A"/>
    <w:rsid w:val="009A3615"/>
    <w:rsid w:val="009A3825"/>
    <w:rsid w:val="009A5235"/>
    <w:rsid w:val="009A6C73"/>
    <w:rsid w:val="009A7F49"/>
    <w:rsid w:val="009B033E"/>
    <w:rsid w:val="009B13A6"/>
    <w:rsid w:val="009B1B7A"/>
    <w:rsid w:val="009B2C70"/>
    <w:rsid w:val="009B4085"/>
    <w:rsid w:val="009B4762"/>
    <w:rsid w:val="009B5628"/>
    <w:rsid w:val="009B6C83"/>
    <w:rsid w:val="009B6D76"/>
    <w:rsid w:val="009C2054"/>
    <w:rsid w:val="009C2B90"/>
    <w:rsid w:val="009C5900"/>
    <w:rsid w:val="009D0D2A"/>
    <w:rsid w:val="009D0EC3"/>
    <w:rsid w:val="009D1DA1"/>
    <w:rsid w:val="009D2716"/>
    <w:rsid w:val="009D2F71"/>
    <w:rsid w:val="009D35F8"/>
    <w:rsid w:val="009D3CB9"/>
    <w:rsid w:val="009D4C90"/>
    <w:rsid w:val="009D52BB"/>
    <w:rsid w:val="009D7774"/>
    <w:rsid w:val="009E0E4B"/>
    <w:rsid w:val="009E2E87"/>
    <w:rsid w:val="009E492F"/>
    <w:rsid w:val="009E51D9"/>
    <w:rsid w:val="009E57BE"/>
    <w:rsid w:val="009E6847"/>
    <w:rsid w:val="009F107C"/>
    <w:rsid w:val="009F343F"/>
    <w:rsid w:val="009F57D0"/>
    <w:rsid w:val="009F64D8"/>
    <w:rsid w:val="00A00346"/>
    <w:rsid w:val="00A01708"/>
    <w:rsid w:val="00A03335"/>
    <w:rsid w:val="00A036BF"/>
    <w:rsid w:val="00A03F7A"/>
    <w:rsid w:val="00A0562E"/>
    <w:rsid w:val="00A0781C"/>
    <w:rsid w:val="00A10997"/>
    <w:rsid w:val="00A1181D"/>
    <w:rsid w:val="00A11D80"/>
    <w:rsid w:val="00A12C46"/>
    <w:rsid w:val="00A13C2B"/>
    <w:rsid w:val="00A1567C"/>
    <w:rsid w:val="00A2471B"/>
    <w:rsid w:val="00A2603E"/>
    <w:rsid w:val="00A26E55"/>
    <w:rsid w:val="00A27810"/>
    <w:rsid w:val="00A338BA"/>
    <w:rsid w:val="00A34109"/>
    <w:rsid w:val="00A34312"/>
    <w:rsid w:val="00A37272"/>
    <w:rsid w:val="00A37476"/>
    <w:rsid w:val="00A409CC"/>
    <w:rsid w:val="00A41DBD"/>
    <w:rsid w:val="00A42348"/>
    <w:rsid w:val="00A45DDD"/>
    <w:rsid w:val="00A470BC"/>
    <w:rsid w:val="00A47995"/>
    <w:rsid w:val="00A479AE"/>
    <w:rsid w:val="00A5188E"/>
    <w:rsid w:val="00A5231A"/>
    <w:rsid w:val="00A52CE2"/>
    <w:rsid w:val="00A54C28"/>
    <w:rsid w:val="00A54C66"/>
    <w:rsid w:val="00A6091A"/>
    <w:rsid w:val="00A61392"/>
    <w:rsid w:val="00A61E4B"/>
    <w:rsid w:val="00A65C21"/>
    <w:rsid w:val="00A70A1D"/>
    <w:rsid w:val="00A72178"/>
    <w:rsid w:val="00A72A12"/>
    <w:rsid w:val="00A74FA8"/>
    <w:rsid w:val="00A75051"/>
    <w:rsid w:val="00A75545"/>
    <w:rsid w:val="00A81ADC"/>
    <w:rsid w:val="00A820C7"/>
    <w:rsid w:val="00A835CE"/>
    <w:rsid w:val="00A83816"/>
    <w:rsid w:val="00A868ED"/>
    <w:rsid w:val="00A873DF"/>
    <w:rsid w:val="00A90BF8"/>
    <w:rsid w:val="00A938A1"/>
    <w:rsid w:val="00A94013"/>
    <w:rsid w:val="00A95162"/>
    <w:rsid w:val="00A953F5"/>
    <w:rsid w:val="00AA010D"/>
    <w:rsid w:val="00AA104F"/>
    <w:rsid w:val="00AA1DBC"/>
    <w:rsid w:val="00AA28C3"/>
    <w:rsid w:val="00AA2922"/>
    <w:rsid w:val="00AA45C8"/>
    <w:rsid w:val="00AA4828"/>
    <w:rsid w:val="00AA521F"/>
    <w:rsid w:val="00AA64D5"/>
    <w:rsid w:val="00AB390E"/>
    <w:rsid w:val="00AB475A"/>
    <w:rsid w:val="00AB4A64"/>
    <w:rsid w:val="00AB6192"/>
    <w:rsid w:val="00AC1205"/>
    <w:rsid w:val="00AC1670"/>
    <w:rsid w:val="00AC32B0"/>
    <w:rsid w:val="00AC32B3"/>
    <w:rsid w:val="00AC38CA"/>
    <w:rsid w:val="00AC4717"/>
    <w:rsid w:val="00AC62E6"/>
    <w:rsid w:val="00AD294D"/>
    <w:rsid w:val="00AD663C"/>
    <w:rsid w:val="00AE0787"/>
    <w:rsid w:val="00AE1293"/>
    <w:rsid w:val="00AE1D8A"/>
    <w:rsid w:val="00AE2CFE"/>
    <w:rsid w:val="00AE2F74"/>
    <w:rsid w:val="00AE3388"/>
    <w:rsid w:val="00AE42CE"/>
    <w:rsid w:val="00AE665D"/>
    <w:rsid w:val="00AE6EF2"/>
    <w:rsid w:val="00AE6F5F"/>
    <w:rsid w:val="00AE746E"/>
    <w:rsid w:val="00AF1549"/>
    <w:rsid w:val="00AF5C74"/>
    <w:rsid w:val="00AF7186"/>
    <w:rsid w:val="00B00428"/>
    <w:rsid w:val="00B13387"/>
    <w:rsid w:val="00B1346B"/>
    <w:rsid w:val="00B1706C"/>
    <w:rsid w:val="00B17CB2"/>
    <w:rsid w:val="00B216E2"/>
    <w:rsid w:val="00B21D0D"/>
    <w:rsid w:val="00B21FE9"/>
    <w:rsid w:val="00B22EFC"/>
    <w:rsid w:val="00B23116"/>
    <w:rsid w:val="00B23919"/>
    <w:rsid w:val="00B2430E"/>
    <w:rsid w:val="00B2506C"/>
    <w:rsid w:val="00B251F4"/>
    <w:rsid w:val="00B26127"/>
    <w:rsid w:val="00B264EF"/>
    <w:rsid w:val="00B3160C"/>
    <w:rsid w:val="00B342EE"/>
    <w:rsid w:val="00B36FF9"/>
    <w:rsid w:val="00B428E7"/>
    <w:rsid w:val="00B42CD9"/>
    <w:rsid w:val="00B4532E"/>
    <w:rsid w:val="00B5141E"/>
    <w:rsid w:val="00B52B13"/>
    <w:rsid w:val="00B53DFD"/>
    <w:rsid w:val="00B61478"/>
    <w:rsid w:val="00B62C19"/>
    <w:rsid w:val="00B62DD5"/>
    <w:rsid w:val="00B6388D"/>
    <w:rsid w:val="00B63B23"/>
    <w:rsid w:val="00B65663"/>
    <w:rsid w:val="00B65E32"/>
    <w:rsid w:val="00B70018"/>
    <w:rsid w:val="00B73941"/>
    <w:rsid w:val="00B76A77"/>
    <w:rsid w:val="00B76BF5"/>
    <w:rsid w:val="00B777FB"/>
    <w:rsid w:val="00B7792E"/>
    <w:rsid w:val="00B81190"/>
    <w:rsid w:val="00B8146F"/>
    <w:rsid w:val="00B839F3"/>
    <w:rsid w:val="00B84042"/>
    <w:rsid w:val="00B84A54"/>
    <w:rsid w:val="00B84E17"/>
    <w:rsid w:val="00B904C6"/>
    <w:rsid w:val="00B907FB"/>
    <w:rsid w:val="00B92480"/>
    <w:rsid w:val="00B928D9"/>
    <w:rsid w:val="00B94DF2"/>
    <w:rsid w:val="00B962CE"/>
    <w:rsid w:val="00BA016F"/>
    <w:rsid w:val="00BB5033"/>
    <w:rsid w:val="00BB5664"/>
    <w:rsid w:val="00BB743C"/>
    <w:rsid w:val="00BB794C"/>
    <w:rsid w:val="00BC0238"/>
    <w:rsid w:val="00BC0901"/>
    <w:rsid w:val="00BC0F5D"/>
    <w:rsid w:val="00BC3E59"/>
    <w:rsid w:val="00BC4700"/>
    <w:rsid w:val="00BC4D98"/>
    <w:rsid w:val="00BC5932"/>
    <w:rsid w:val="00BC5ABD"/>
    <w:rsid w:val="00BC5CBD"/>
    <w:rsid w:val="00BC60F1"/>
    <w:rsid w:val="00BC721E"/>
    <w:rsid w:val="00BD2793"/>
    <w:rsid w:val="00BD3D31"/>
    <w:rsid w:val="00BD5F38"/>
    <w:rsid w:val="00BE000B"/>
    <w:rsid w:val="00BE52BF"/>
    <w:rsid w:val="00BE59C3"/>
    <w:rsid w:val="00BE6724"/>
    <w:rsid w:val="00BF52B5"/>
    <w:rsid w:val="00BF63D8"/>
    <w:rsid w:val="00C0059D"/>
    <w:rsid w:val="00C0111C"/>
    <w:rsid w:val="00C02D3A"/>
    <w:rsid w:val="00C0487F"/>
    <w:rsid w:val="00C04F00"/>
    <w:rsid w:val="00C0646E"/>
    <w:rsid w:val="00C06E30"/>
    <w:rsid w:val="00C07094"/>
    <w:rsid w:val="00C07D57"/>
    <w:rsid w:val="00C1046F"/>
    <w:rsid w:val="00C10E86"/>
    <w:rsid w:val="00C134FD"/>
    <w:rsid w:val="00C1351E"/>
    <w:rsid w:val="00C15AAA"/>
    <w:rsid w:val="00C16DEF"/>
    <w:rsid w:val="00C1730B"/>
    <w:rsid w:val="00C20119"/>
    <w:rsid w:val="00C212B9"/>
    <w:rsid w:val="00C21B6F"/>
    <w:rsid w:val="00C2426C"/>
    <w:rsid w:val="00C24849"/>
    <w:rsid w:val="00C24F8E"/>
    <w:rsid w:val="00C263B0"/>
    <w:rsid w:val="00C355AA"/>
    <w:rsid w:val="00C36A62"/>
    <w:rsid w:val="00C458AB"/>
    <w:rsid w:val="00C51D8E"/>
    <w:rsid w:val="00C558F3"/>
    <w:rsid w:val="00C6160A"/>
    <w:rsid w:val="00C642EE"/>
    <w:rsid w:val="00C677ED"/>
    <w:rsid w:val="00C678C9"/>
    <w:rsid w:val="00C70372"/>
    <w:rsid w:val="00C72F1D"/>
    <w:rsid w:val="00C763E0"/>
    <w:rsid w:val="00C77CAB"/>
    <w:rsid w:val="00C77DAD"/>
    <w:rsid w:val="00C80AA2"/>
    <w:rsid w:val="00C824BE"/>
    <w:rsid w:val="00C826F8"/>
    <w:rsid w:val="00C837BE"/>
    <w:rsid w:val="00C84E15"/>
    <w:rsid w:val="00C854E1"/>
    <w:rsid w:val="00C858BF"/>
    <w:rsid w:val="00C865F1"/>
    <w:rsid w:val="00C87925"/>
    <w:rsid w:val="00C91441"/>
    <w:rsid w:val="00C9240A"/>
    <w:rsid w:val="00C9391A"/>
    <w:rsid w:val="00C93CC8"/>
    <w:rsid w:val="00C95DEB"/>
    <w:rsid w:val="00CA1146"/>
    <w:rsid w:val="00CA22B0"/>
    <w:rsid w:val="00CA3997"/>
    <w:rsid w:val="00CA5888"/>
    <w:rsid w:val="00CA62F0"/>
    <w:rsid w:val="00CA6423"/>
    <w:rsid w:val="00CA74C4"/>
    <w:rsid w:val="00CA7BC0"/>
    <w:rsid w:val="00CB057D"/>
    <w:rsid w:val="00CB6298"/>
    <w:rsid w:val="00CB7905"/>
    <w:rsid w:val="00CC3DA5"/>
    <w:rsid w:val="00CC47A3"/>
    <w:rsid w:val="00CC4861"/>
    <w:rsid w:val="00CC5720"/>
    <w:rsid w:val="00CC5B4C"/>
    <w:rsid w:val="00CC7291"/>
    <w:rsid w:val="00CD020A"/>
    <w:rsid w:val="00CD042D"/>
    <w:rsid w:val="00CD0B32"/>
    <w:rsid w:val="00CD4582"/>
    <w:rsid w:val="00CD5061"/>
    <w:rsid w:val="00CE19BD"/>
    <w:rsid w:val="00CE3CE3"/>
    <w:rsid w:val="00CE66F8"/>
    <w:rsid w:val="00CF2A8C"/>
    <w:rsid w:val="00CF2B38"/>
    <w:rsid w:val="00CF38D1"/>
    <w:rsid w:val="00CF45A2"/>
    <w:rsid w:val="00CF6537"/>
    <w:rsid w:val="00CF6766"/>
    <w:rsid w:val="00CF6859"/>
    <w:rsid w:val="00CF6DC1"/>
    <w:rsid w:val="00D001EE"/>
    <w:rsid w:val="00D019A3"/>
    <w:rsid w:val="00D02323"/>
    <w:rsid w:val="00D06775"/>
    <w:rsid w:val="00D07E34"/>
    <w:rsid w:val="00D1011B"/>
    <w:rsid w:val="00D10CE9"/>
    <w:rsid w:val="00D11B03"/>
    <w:rsid w:val="00D12BB2"/>
    <w:rsid w:val="00D138FF"/>
    <w:rsid w:val="00D176B9"/>
    <w:rsid w:val="00D17E8B"/>
    <w:rsid w:val="00D21697"/>
    <w:rsid w:val="00D2280B"/>
    <w:rsid w:val="00D23D51"/>
    <w:rsid w:val="00D24DF2"/>
    <w:rsid w:val="00D26EA9"/>
    <w:rsid w:val="00D416BF"/>
    <w:rsid w:val="00D4300D"/>
    <w:rsid w:val="00D437DD"/>
    <w:rsid w:val="00D444E8"/>
    <w:rsid w:val="00D456D4"/>
    <w:rsid w:val="00D45A8E"/>
    <w:rsid w:val="00D465F3"/>
    <w:rsid w:val="00D46ADB"/>
    <w:rsid w:val="00D46C1A"/>
    <w:rsid w:val="00D47059"/>
    <w:rsid w:val="00D47310"/>
    <w:rsid w:val="00D50F2E"/>
    <w:rsid w:val="00D51505"/>
    <w:rsid w:val="00D5223C"/>
    <w:rsid w:val="00D54400"/>
    <w:rsid w:val="00D546B2"/>
    <w:rsid w:val="00D56E7B"/>
    <w:rsid w:val="00D63BA6"/>
    <w:rsid w:val="00D7140D"/>
    <w:rsid w:val="00D72DFE"/>
    <w:rsid w:val="00D7358A"/>
    <w:rsid w:val="00D737A0"/>
    <w:rsid w:val="00D76DB5"/>
    <w:rsid w:val="00D80435"/>
    <w:rsid w:val="00D818B9"/>
    <w:rsid w:val="00D81943"/>
    <w:rsid w:val="00D8274A"/>
    <w:rsid w:val="00D82797"/>
    <w:rsid w:val="00D868BB"/>
    <w:rsid w:val="00D87610"/>
    <w:rsid w:val="00D87DC5"/>
    <w:rsid w:val="00D92B6B"/>
    <w:rsid w:val="00D935C5"/>
    <w:rsid w:val="00D936D5"/>
    <w:rsid w:val="00D96076"/>
    <w:rsid w:val="00DA0ACD"/>
    <w:rsid w:val="00DA0C7A"/>
    <w:rsid w:val="00DA4029"/>
    <w:rsid w:val="00DA65EF"/>
    <w:rsid w:val="00DA66A9"/>
    <w:rsid w:val="00DA6968"/>
    <w:rsid w:val="00DA78C7"/>
    <w:rsid w:val="00DB05B7"/>
    <w:rsid w:val="00DB1552"/>
    <w:rsid w:val="00DB39F1"/>
    <w:rsid w:val="00DB552D"/>
    <w:rsid w:val="00DC040E"/>
    <w:rsid w:val="00DC0D15"/>
    <w:rsid w:val="00DC3464"/>
    <w:rsid w:val="00DC4EAF"/>
    <w:rsid w:val="00DD0A84"/>
    <w:rsid w:val="00DD22E5"/>
    <w:rsid w:val="00DD2D5E"/>
    <w:rsid w:val="00DD330C"/>
    <w:rsid w:val="00DD349B"/>
    <w:rsid w:val="00DD4AF4"/>
    <w:rsid w:val="00DD5B7C"/>
    <w:rsid w:val="00DE1426"/>
    <w:rsid w:val="00DE5AB1"/>
    <w:rsid w:val="00DE5AD9"/>
    <w:rsid w:val="00DE6519"/>
    <w:rsid w:val="00DF27FE"/>
    <w:rsid w:val="00DF2A0E"/>
    <w:rsid w:val="00E04A1C"/>
    <w:rsid w:val="00E053FB"/>
    <w:rsid w:val="00E0558B"/>
    <w:rsid w:val="00E12876"/>
    <w:rsid w:val="00E14853"/>
    <w:rsid w:val="00E151E0"/>
    <w:rsid w:val="00E17717"/>
    <w:rsid w:val="00E20B32"/>
    <w:rsid w:val="00E2278D"/>
    <w:rsid w:val="00E25563"/>
    <w:rsid w:val="00E26054"/>
    <w:rsid w:val="00E30033"/>
    <w:rsid w:val="00E30E1B"/>
    <w:rsid w:val="00E31CF3"/>
    <w:rsid w:val="00E33FD3"/>
    <w:rsid w:val="00E358AE"/>
    <w:rsid w:val="00E37F56"/>
    <w:rsid w:val="00E41B75"/>
    <w:rsid w:val="00E43374"/>
    <w:rsid w:val="00E433DF"/>
    <w:rsid w:val="00E438B2"/>
    <w:rsid w:val="00E46867"/>
    <w:rsid w:val="00E46C05"/>
    <w:rsid w:val="00E4779D"/>
    <w:rsid w:val="00E4784C"/>
    <w:rsid w:val="00E50A29"/>
    <w:rsid w:val="00E50CB5"/>
    <w:rsid w:val="00E51376"/>
    <w:rsid w:val="00E51967"/>
    <w:rsid w:val="00E51DA5"/>
    <w:rsid w:val="00E51F32"/>
    <w:rsid w:val="00E5257D"/>
    <w:rsid w:val="00E530FA"/>
    <w:rsid w:val="00E53CDC"/>
    <w:rsid w:val="00E55270"/>
    <w:rsid w:val="00E55B7E"/>
    <w:rsid w:val="00E56B33"/>
    <w:rsid w:val="00E56B74"/>
    <w:rsid w:val="00E629DB"/>
    <w:rsid w:val="00E62A98"/>
    <w:rsid w:val="00E62FB9"/>
    <w:rsid w:val="00E63970"/>
    <w:rsid w:val="00E63FCF"/>
    <w:rsid w:val="00E64EA2"/>
    <w:rsid w:val="00E66872"/>
    <w:rsid w:val="00E67C3A"/>
    <w:rsid w:val="00E73423"/>
    <w:rsid w:val="00E75872"/>
    <w:rsid w:val="00E758B1"/>
    <w:rsid w:val="00E775A7"/>
    <w:rsid w:val="00E8450B"/>
    <w:rsid w:val="00E86F6A"/>
    <w:rsid w:val="00E87639"/>
    <w:rsid w:val="00E8790D"/>
    <w:rsid w:val="00E87E3A"/>
    <w:rsid w:val="00E900BB"/>
    <w:rsid w:val="00E91999"/>
    <w:rsid w:val="00E94A06"/>
    <w:rsid w:val="00E94ABF"/>
    <w:rsid w:val="00E96080"/>
    <w:rsid w:val="00E9656A"/>
    <w:rsid w:val="00E96826"/>
    <w:rsid w:val="00E97CD2"/>
    <w:rsid w:val="00E97CFF"/>
    <w:rsid w:val="00EA0081"/>
    <w:rsid w:val="00EA0602"/>
    <w:rsid w:val="00EA3953"/>
    <w:rsid w:val="00EA76EA"/>
    <w:rsid w:val="00EB04B0"/>
    <w:rsid w:val="00EB4444"/>
    <w:rsid w:val="00EB44F3"/>
    <w:rsid w:val="00EB7CB2"/>
    <w:rsid w:val="00EC0156"/>
    <w:rsid w:val="00EC0749"/>
    <w:rsid w:val="00EC51C9"/>
    <w:rsid w:val="00ED3F19"/>
    <w:rsid w:val="00ED5BF0"/>
    <w:rsid w:val="00ED5FF9"/>
    <w:rsid w:val="00ED7CD1"/>
    <w:rsid w:val="00ED7E1C"/>
    <w:rsid w:val="00EE28F7"/>
    <w:rsid w:val="00EE4595"/>
    <w:rsid w:val="00EE5627"/>
    <w:rsid w:val="00EE6A0D"/>
    <w:rsid w:val="00EE78E2"/>
    <w:rsid w:val="00EF0A06"/>
    <w:rsid w:val="00EF194F"/>
    <w:rsid w:val="00EF2BAD"/>
    <w:rsid w:val="00EF621C"/>
    <w:rsid w:val="00F0235C"/>
    <w:rsid w:val="00F02BB2"/>
    <w:rsid w:val="00F02EB6"/>
    <w:rsid w:val="00F13518"/>
    <w:rsid w:val="00F15E07"/>
    <w:rsid w:val="00F16C41"/>
    <w:rsid w:val="00F20686"/>
    <w:rsid w:val="00F210B2"/>
    <w:rsid w:val="00F2477C"/>
    <w:rsid w:val="00F24CBC"/>
    <w:rsid w:val="00F26B9D"/>
    <w:rsid w:val="00F300BF"/>
    <w:rsid w:val="00F32316"/>
    <w:rsid w:val="00F336DB"/>
    <w:rsid w:val="00F34160"/>
    <w:rsid w:val="00F34740"/>
    <w:rsid w:val="00F34D66"/>
    <w:rsid w:val="00F37A50"/>
    <w:rsid w:val="00F40413"/>
    <w:rsid w:val="00F45A35"/>
    <w:rsid w:val="00F505DD"/>
    <w:rsid w:val="00F511A8"/>
    <w:rsid w:val="00F51380"/>
    <w:rsid w:val="00F566D6"/>
    <w:rsid w:val="00F614FB"/>
    <w:rsid w:val="00F638EC"/>
    <w:rsid w:val="00F63BA8"/>
    <w:rsid w:val="00F642EA"/>
    <w:rsid w:val="00F7008E"/>
    <w:rsid w:val="00F75442"/>
    <w:rsid w:val="00F760D0"/>
    <w:rsid w:val="00F80142"/>
    <w:rsid w:val="00F8028C"/>
    <w:rsid w:val="00F80DBF"/>
    <w:rsid w:val="00F81291"/>
    <w:rsid w:val="00F82A01"/>
    <w:rsid w:val="00F83123"/>
    <w:rsid w:val="00F832CA"/>
    <w:rsid w:val="00F92C0C"/>
    <w:rsid w:val="00F93772"/>
    <w:rsid w:val="00F95014"/>
    <w:rsid w:val="00F96962"/>
    <w:rsid w:val="00F97951"/>
    <w:rsid w:val="00F97CA4"/>
    <w:rsid w:val="00F97FCE"/>
    <w:rsid w:val="00FA10AC"/>
    <w:rsid w:val="00FA2DB9"/>
    <w:rsid w:val="00FA466E"/>
    <w:rsid w:val="00FB0173"/>
    <w:rsid w:val="00FB052B"/>
    <w:rsid w:val="00FB4428"/>
    <w:rsid w:val="00FB59AD"/>
    <w:rsid w:val="00FC2F6F"/>
    <w:rsid w:val="00FC44AC"/>
    <w:rsid w:val="00FC7268"/>
    <w:rsid w:val="00FC7303"/>
    <w:rsid w:val="00FC771D"/>
    <w:rsid w:val="00FC7821"/>
    <w:rsid w:val="00FC7A17"/>
    <w:rsid w:val="00FD0277"/>
    <w:rsid w:val="00FD07C0"/>
    <w:rsid w:val="00FD2AD0"/>
    <w:rsid w:val="00FD2CC3"/>
    <w:rsid w:val="00FD3394"/>
    <w:rsid w:val="00FD3B35"/>
    <w:rsid w:val="00FD5CF6"/>
    <w:rsid w:val="00FE4F88"/>
    <w:rsid w:val="00FE5F63"/>
    <w:rsid w:val="00FE694F"/>
    <w:rsid w:val="00FE79D6"/>
    <w:rsid w:val="00FF1208"/>
    <w:rsid w:val="00FF2F84"/>
    <w:rsid w:val="00FF4565"/>
    <w:rsid w:val="00FF5DAA"/>
    <w:rsid w:val="00FF6B1A"/>
    <w:rsid w:val="02EDFAF0"/>
    <w:rsid w:val="03109ABD"/>
    <w:rsid w:val="0365EA0D"/>
    <w:rsid w:val="080C4CF4"/>
    <w:rsid w:val="08C5F6F0"/>
    <w:rsid w:val="0AA0F607"/>
    <w:rsid w:val="0C389547"/>
    <w:rsid w:val="0D8B8B42"/>
    <w:rsid w:val="130A7C72"/>
    <w:rsid w:val="19711BCE"/>
    <w:rsid w:val="19AEFAAC"/>
    <w:rsid w:val="24F648DA"/>
    <w:rsid w:val="25D08D2D"/>
    <w:rsid w:val="2969F5D9"/>
    <w:rsid w:val="353D0C87"/>
    <w:rsid w:val="35A2DA27"/>
    <w:rsid w:val="427B3259"/>
    <w:rsid w:val="48134586"/>
    <w:rsid w:val="497EF443"/>
    <w:rsid w:val="49BADE79"/>
    <w:rsid w:val="571F4C51"/>
    <w:rsid w:val="5950AE98"/>
    <w:rsid w:val="5A037074"/>
    <w:rsid w:val="5A594D55"/>
    <w:rsid w:val="5AF82D94"/>
    <w:rsid w:val="5B0AF66A"/>
    <w:rsid w:val="6464B39D"/>
    <w:rsid w:val="6A157C2B"/>
    <w:rsid w:val="6E25C6CB"/>
    <w:rsid w:val="7011234F"/>
    <w:rsid w:val="7294B94A"/>
    <w:rsid w:val="760F078C"/>
    <w:rsid w:val="78C16816"/>
    <w:rsid w:val="7C344AE1"/>
    <w:rsid w:val="7DF60284"/>
    <w:rsid w:val="7EDC71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A2EC862"/>
  <w15:docId w15:val="{A741A8EC-7CCE-44DA-B172-1CAEC46242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51D8E"/>
    <w:rPr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rsid w:val="009A5235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F92C0C"/>
    <w:pPr>
      <w:widowControl w:val="0"/>
      <w:jc w:val="center"/>
    </w:pPr>
    <w:rPr>
      <w:b/>
      <w:sz w:val="28"/>
      <w:u w:val="single"/>
    </w:rPr>
  </w:style>
  <w:style w:type="paragraph" w:styleId="BodyText">
    <w:name w:val="Body Text"/>
    <w:basedOn w:val="Normal"/>
    <w:rsid w:val="00F92C0C"/>
    <w:pPr>
      <w:jc w:val="both"/>
    </w:pPr>
    <w:rPr>
      <w:rFonts w:ascii="Arial" w:hAnsi="Arial" w:cs="Arial"/>
      <w:sz w:val="22"/>
    </w:rPr>
  </w:style>
  <w:style w:type="paragraph" w:styleId="Header">
    <w:name w:val="header"/>
    <w:basedOn w:val="Normal"/>
    <w:link w:val="HeaderChar"/>
    <w:rsid w:val="00F92C0C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F92C0C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F92C0C"/>
  </w:style>
  <w:style w:type="paragraph" w:styleId="BalloonText">
    <w:name w:val="Balloon Text"/>
    <w:basedOn w:val="Normal"/>
    <w:semiHidden/>
    <w:rsid w:val="00972345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rsid w:val="001F2157"/>
    <w:rPr>
      <w:sz w:val="24"/>
      <w:szCs w:val="24"/>
    </w:rPr>
  </w:style>
  <w:style w:type="paragraph" w:customStyle="1" w:styleId="Default">
    <w:name w:val="Default"/>
    <w:rsid w:val="00265F5A"/>
    <w:pPr>
      <w:autoSpaceDE w:val="0"/>
      <w:autoSpaceDN w:val="0"/>
      <w:adjustRightInd w:val="0"/>
    </w:pPr>
    <w:rPr>
      <w:rFonts w:ascii="Arial" w:eastAsiaTheme="minorEastAsia" w:hAnsi="Arial" w:cs="Arial"/>
      <w:color w:val="000000"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9A5235"/>
    <w:rPr>
      <w:rFonts w:ascii="Arial" w:hAnsi="Arial" w:cs="Arial"/>
      <w:b/>
      <w:bCs/>
      <w:i/>
      <w:iCs/>
      <w:sz w:val="28"/>
      <w:szCs w:val="28"/>
    </w:r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906896"/>
    <w:pPr>
      <w:ind w:left="720"/>
      <w:contextualSpacing/>
    </w:pPr>
  </w:style>
  <w:style w:type="character" w:customStyle="1" w:styleId="FooterChar">
    <w:name w:val="Footer Char"/>
    <w:basedOn w:val="DefaultParagraphFont"/>
    <w:link w:val="Footer"/>
    <w:uiPriority w:val="99"/>
    <w:rsid w:val="00426B70"/>
    <w:rPr>
      <w:sz w:val="24"/>
      <w:szCs w:val="24"/>
    </w:rPr>
  </w:style>
  <w:style w:type="character" w:styleId="CommentReference">
    <w:name w:val="annotation reference"/>
    <w:basedOn w:val="DefaultParagraphFont"/>
    <w:semiHidden/>
    <w:unhideWhenUsed/>
    <w:rsid w:val="0039234F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39234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39234F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39234F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39234F"/>
    <w:rPr>
      <w:b/>
      <w:bCs/>
    </w:rPr>
  </w:style>
  <w:style w:type="paragraph" w:styleId="Revision">
    <w:name w:val="Revision"/>
    <w:hidden/>
    <w:uiPriority w:val="99"/>
    <w:semiHidden/>
    <w:rsid w:val="00B23116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202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8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459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828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8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68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3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04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42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30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15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6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94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19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38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70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8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43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40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TaxCatchAll xmlns="f5eefb00-5952-4f7e-8cf8-96f81cfadd01" xsi:nil="true"/>
    <lcf76f155ced4ddcb4097134ff3c332f xmlns="aba01ddc-ae9a-4c9e-819c-7140b4239cde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C0DC7DF98B8BA4EA314349B5720FCC5" ma:contentTypeVersion="14" ma:contentTypeDescription="Create a new document." ma:contentTypeScope="" ma:versionID="de390def39a4db9ef69de04daecb8dd4">
  <xsd:schema xmlns:xsd="http://www.w3.org/2001/XMLSchema" xmlns:xs="http://www.w3.org/2001/XMLSchema" xmlns:p="http://schemas.microsoft.com/office/2006/metadata/properties" xmlns:ns1="http://schemas.microsoft.com/sharepoint/v3" xmlns:ns2="aba01ddc-ae9a-4c9e-819c-7140b4239cde" xmlns:ns3="f5eefb00-5952-4f7e-8cf8-96f81cfadd01" targetNamespace="http://schemas.microsoft.com/office/2006/metadata/properties" ma:root="true" ma:fieldsID="11fef7f73cac9dabe8a63254546dce04" ns1:_="" ns2:_="" ns3:_="">
    <xsd:import namespace="http://schemas.microsoft.com/sharepoint/v3"/>
    <xsd:import namespace="aba01ddc-ae9a-4c9e-819c-7140b4239cde"/>
    <xsd:import namespace="f5eefb00-5952-4f7e-8cf8-96f81cfadd0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a01ddc-ae9a-4c9e-819c-7140b4239cd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c4b9d60a-532b-456f-bc59-f515255dcd7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eefb00-5952-4f7e-8cf8-96f81cfadd01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66737BE-2F73-408C-A12D-12E22498BD92}" ma:internalName="TaxCatchAll" ma:showField="CatchAllData" ma:web="{a1603744-bc25-4bc5-9997-e689a712d7a6}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354D213-3942-47A2-ADCA-B8EC04EE1442}">
  <ds:schemaRefs>
    <ds:schemaRef ds:uri="http://schemas.microsoft.com/sharepoint/v3"/>
    <ds:schemaRef ds:uri="http://schemas.microsoft.com/office/infopath/2007/PartnerControls"/>
    <ds:schemaRef ds:uri="http://purl.org/dc/terms/"/>
    <ds:schemaRef ds:uri="http://schemas.microsoft.com/office/2006/documentManagement/types"/>
    <ds:schemaRef ds:uri="http://purl.org/dc/dcmitype/"/>
    <ds:schemaRef ds:uri="f5eefb00-5952-4f7e-8cf8-96f81cfadd01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aba01ddc-ae9a-4c9e-819c-7140b4239cde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E6A8A68C-30E1-4FCC-86F6-430AFE12E45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9D07CA2-E883-4F87-B087-95AE2F801A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aba01ddc-ae9a-4c9e-819c-7140b4239cde"/>
    <ds:schemaRef ds:uri="f5eefb00-5952-4f7e-8cf8-96f81cfadd0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05DE804-1A28-449E-B631-B7784544E5AF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1aed4588-b8ce-43a8-a775-989538fd30d8}" enabled="0" method="" siteId="{1aed4588-b8ce-43a8-a775-989538fd30d8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6</Pages>
  <Words>1998</Words>
  <Characters>14483</Characters>
  <Application>Microsoft Office Word</Application>
  <DocSecurity>10</DocSecurity>
  <Lines>120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SS</Company>
  <LinksUpToDate>false</LinksUpToDate>
  <CharactersWithSpaces>16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MS</dc:creator>
  <cp:keywords/>
  <cp:lastModifiedBy>Heriford, Katherine</cp:lastModifiedBy>
  <cp:revision>29</cp:revision>
  <cp:lastPrinted>2025-09-24T10:49:00Z</cp:lastPrinted>
  <dcterms:created xsi:type="dcterms:W3CDTF">2026-03-16T14:33:00Z</dcterms:created>
  <dcterms:modified xsi:type="dcterms:W3CDTF">2026-04-02T22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rder">
    <vt:r8>8674100</vt:r8>
  </property>
  <property fmtid="{D5CDD505-2E9C-101B-9397-08002B2CF9AE}" pid="3" name="TriggerFlowInfo">
    <vt:lpwstr/>
  </property>
  <property fmtid="{D5CDD505-2E9C-101B-9397-08002B2CF9AE}" pid="4" name="ComplianceAssetId">
    <vt:lpwstr/>
  </property>
  <property fmtid="{D5CDD505-2E9C-101B-9397-08002B2CF9AE}" pid="5" name="_ExtendedDescription">
    <vt:lpwstr/>
  </property>
  <property fmtid="{D5CDD505-2E9C-101B-9397-08002B2CF9AE}" pid="6" name="MediaServiceImageTags">
    <vt:lpwstr/>
  </property>
  <property fmtid="{D5CDD505-2E9C-101B-9397-08002B2CF9AE}" pid="7" name="ContentTypeId">
    <vt:lpwstr>0x010100DC0DC7DF98B8BA4EA314349B5720FCC5</vt:lpwstr>
  </property>
</Properties>
</file>